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17B9B" w14:textId="751E381F" w:rsidR="00F5704F" w:rsidRPr="00AC187A" w:rsidRDefault="00AC187A" w:rsidP="00AC187A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AC187A">
        <w:rPr>
          <w:rFonts w:ascii="Times New Roman" w:hAnsi="Times New Roman" w:cs="Times New Roman"/>
          <w:b/>
          <w:sz w:val="28"/>
          <w:szCs w:val="24"/>
        </w:rPr>
        <w:t>Sunglasses Conjoint Design</w:t>
      </w:r>
    </w:p>
    <w:p w14:paraId="1C6500FA" w14:textId="77777777" w:rsidR="00AC187A" w:rsidRDefault="00AC187A" w:rsidP="003C2D26">
      <w:pPr>
        <w:rPr>
          <w:rFonts w:ascii="Times New Roman" w:hAnsi="Times New Roman" w:cs="Times New Roman"/>
          <w:b/>
          <w:sz w:val="24"/>
        </w:rPr>
      </w:pPr>
    </w:p>
    <w:p w14:paraId="6E4A93AC" w14:textId="235C0628" w:rsidR="00F5704F" w:rsidRPr="00F5704F" w:rsidRDefault="00F5704F" w:rsidP="003C2D26">
      <w:pPr>
        <w:rPr>
          <w:rFonts w:ascii="Times New Roman" w:hAnsi="Times New Roman" w:cs="Times New Roman"/>
          <w:b/>
          <w:sz w:val="24"/>
        </w:rPr>
      </w:pPr>
      <w:r w:rsidRPr="00F5704F">
        <w:rPr>
          <w:rFonts w:ascii="Times New Roman" w:hAnsi="Times New Roman" w:cs="Times New Roman"/>
          <w:b/>
          <w:sz w:val="24"/>
        </w:rPr>
        <w:t>Part A: General Discrete Choice Experiment Task</w:t>
      </w:r>
    </w:p>
    <w:p w14:paraId="0929F657" w14:textId="6B5EF180" w:rsidR="009505E3" w:rsidRPr="002D782E" w:rsidRDefault="00841556" w:rsidP="003C2D26">
      <w:pPr>
        <w:rPr>
          <w:rFonts w:ascii="Times New Roman" w:hAnsi="Times New Roman" w:cs="Times New Roman"/>
          <w:bCs/>
          <w:sz w:val="24"/>
        </w:rPr>
      </w:pPr>
      <w:r w:rsidRPr="002D782E">
        <w:rPr>
          <w:rFonts w:ascii="Times New Roman" w:hAnsi="Times New Roman" w:cs="Times New Roman"/>
          <w:bCs/>
          <w:sz w:val="24"/>
        </w:rPr>
        <w:t xml:space="preserve">In </w:t>
      </w:r>
      <w:r w:rsidR="003C1083">
        <w:rPr>
          <w:rFonts w:ascii="Times New Roman" w:hAnsi="Times New Roman" w:cs="Times New Roman"/>
          <w:bCs/>
          <w:sz w:val="24"/>
        </w:rPr>
        <w:t>this section</w:t>
      </w:r>
      <w:r w:rsidRPr="002D782E">
        <w:rPr>
          <w:rFonts w:ascii="Times New Roman" w:hAnsi="Times New Roman" w:cs="Times New Roman"/>
          <w:bCs/>
          <w:sz w:val="24"/>
        </w:rPr>
        <w:t>, we will present you with different budgets and show you four different sunglasses models</w:t>
      </w:r>
      <w:r w:rsidR="003C1083">
        <w:rPr>
          <w:rFonts w:ascii="Times New Roman" w:hAnsi="Times New Roman" w:cs="Times New Roman"/>
          <w:bCs/>
          <w:sz w:val="24"/>
        </w:rPr>
        <w:t xml:space="preserve"> in each question</w:t>
      </w:r>
      <w:r w:rsidRPr="002D782E">
        <w:rPr>
          <w:rFonts w:ascii="Times New Roman" w:hAnsi="Times New Roman" w:cs="Times New Roman"/>
          <w:bCs/>
          <w:sz w:val="24"/>
        </w:rPr>
        <w:t xml:space="preserve">. Please select the one you are most likely to purchase considering the budget. As a token of appreciation for your participation, we will </w:t>
      </w:r>
      <w:r w:rsidRPr="002D782E">
        <w:rPr>
          <w:rFonts w:ascii="Times New Roman" w:hAnsi="Times New Roman" w:cs="Times New Roman"/>
          <w:b/>
          <w:color w:val="FF0000"/>
          <w:sz w:val="24"/>
        </w:rPr>
        <w:t>randomly select 10 respondents to receive a gift</w:t>
      </w:r>
      <w:r w:rsidRPr="002D782E">
        <w:rPr>
          <w:rFonts w:ascii="Times New Roman" w:hAnsi="Times New Roman" w:cs="Times New Roman"/>
          <w:bCs/>
          <w:sz w:val="24"/>
        </w:rPr>
        <w:t xml:space="preserve">. The gift could be either </w:t>
      </w:r>
      <w:r w:rsidR="00F76DF0">
        <w:rPr>
          <w:rFonts w:ascii="Times New Roman" w:hAnsi="Times New Roman" w:cs="Times New Roman"/>
          <w:bCs/>
          <w:sz w:val="24"/>
        </w:rPr>
        <w:t>a pair of</w:t>
      </w:r>
      <w:r w:rsidRPr="002D782E">
        <w:rPr>
          <w:rFonts w:ascii="Times New Roman" w:hAnsi="Times New Roman" w:cs="Times New Roman"/>
          <w:bCs/>
          <w:sz w:val="24"/>
        </w:rPr>
        <w:t xml:space="preserve"> sunglasses you cho</w:t>
      </w:r>
      <w:r w:rsidR="00BC3906">
        <w:rPr>
          <w:rFonts w:ascii="Times New Roman" w:hAnsi="Times New Roman" w:cs="Times New Roman"/>
          <w:bCs/>
          <w:sz w:val="24"/>
        </w:rPr>
        <w:t>o</w:t>
      </w:r>
      <w:r w:rsidRPr="002D782E">
        <w:rPr>
          <w:rFonts w:ascii="Times New Roman" w:hAnsi="Times New Roman" w:cs="Times New Roman"/>
          <w:bCs/>
          <w:sz w:val="24"/>
        </w:rPr>
        <w:t xml:space="preserve">se during the survey or the remaining budget after deducting the price of the chosen sunglasses (for instance, if your budget is 2000 </w:t>
      </w:r>
      <w:r w:rsidR="00BC3906">
        <w:rPr>
          <w:rFonts w:ascii="Times New Roman" w:hAnsi="Times New Roman" w:cs="Times New Roman"/>
          <w:bCs/>
          <w:sz w:val="24"/>
        </w:rPr>
        <w:t xml:space="preserve">yuan </w:t>
      </w:r>
      <w:r w:rsidRPr="002D782E">
        <w:rPr>
          <w:rFonts w:ascii="Times New Roman" w:hAnsi="Times New Roman" w:cs="Times New Roman"/>
          <w:bCs/>
          <w:sz w:val="24"/>
        </w:rPr>
        <w:t>and the price of the sunglasses you ch</w:t>
      </w:r>
      <w:r w:rsidR="00BC3906">
        <w:rPr>
          <w:rFonts w:ascii="Times New Roman" w:hAnsi="Times New Roman" w:cs="Times New Roman"/>
          <w:bCs/>
          <w:sz w:val="24"/>
        </w:rPr>
        <w:t>o</w:t>
      </w:r>
      <w:r w:rsidRPr="002D782E">
        <w:rPr>
          <w:rFonts w:ascii="Times New Roman" w:hAnsi="Times New Roman" w:cs="Times New Roman"/>
          <w:bCs/>
          <w:sz w:val="24"/>
        </w:rPr>
        <w:t>ose is 1500</w:t>
      </w:r>
      <w:r w:rsidR="00BC3906">
        <w:rPr>
          <w:rFonts w:ascii="Times New Roman" w:hAnsi="Times New Roman" w:cs="Times New Roman"/>
          <w:bCs/>
          <w:sz w:val="24"/>
        </w:rPr>
        <w:t xml:space="preserve"> yuan</w:t>
      </w:r>
      <w:r w:rsidRPr="002D782E">
        <w:rPr>
          <w:rFonts w:ascii="Times New Roman" w:hAnsi="Times New Roman" w:cs="Times New Roman"/>
          <w:bCs/>
          <w:sz w:val="24"/>
        </w:rPr>
        <w:t>, we will provide you with 500 yuan in cash as a reward). Therefore, please carefully consider your budget and sunglasses preferences when answering the questions.</w:t>
      </w:r>
    </w:p>
    <w:p w14:paraId="530A2779" w14:textId="44DEEE7F" w:rsidR="00FD66DF" w:rsidRDefault="00FD66DF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br w:type="page"/>
      </w:r>
    </w:p>
    <w:p w14:paraId="24D1D269" w14:textId="7D10A085" w:rsidR="00841556" w:rsidRDefault="00841556" w:rsidP="00841556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If you plan to purchase a pair of luxury sunglasses </w:t>
      </w:r>
      <w:r w:rsidRPr="00841556">
        <w:rPr>
          <w:rFonts w:ascii="Times New Roman" w:hAnsi="Times New Roman" w:cs="Times New Roman"/>
          <w:b/>
          <w:sz w:val="24"/>
          <w:u w:val="single"/>
        </w:rPr>
        <w:t>with a budget of 2,200 RMB</w:t>
      </w:r>
      <w:r>
        <w:rPr>
          <w:rFonts w:ascii="Times New Roman" w:hAnsi="Times New Roman" w:cs="Times New Roman"/>
          <w:bCs/>
          <w:sz w:val="24"/>
        </w:rPr>
        <w:t>, which of the following pair are you most likely to purchase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2"/>
        <w:gridCol w:w="1643"/>
      </w:tblGrid>
      <w:tr w:rsidR="00D04E9D" w:rsidRPr="006645CA" w14:paraId="56212D05" w14:textId="77777777" w:rsidTr="00DD3C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B2CDF1D" w14:textId="21315C4F" w:rsidR="00D04E9D" w:rsidRPr="006645CA" w:rsidRDefault="00F05BF0" w:rsidP="00085E0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udget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783632" w14:textId="6E3A1266" w:rsidR="00D04E9D" w:rsidRPr="006645CA" w:rsidRDefault="00D04E9D" w:rsidP="00D04E9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C4141F" w14:textId="64436F78" w:rsidR="00D04E9D" w:rsidRPr="006645CA" w:rsidRDefault="00D04E9D" w:rsidP="00D04E9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44E21F" w14:textId="17EDB81D" w:rsidR="00D04E9D" w:rsidRPr="006645CA" w:rsidRDefault="00D04E9D" w:rsidP="00D04E9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A39894" w14:textId="15053298" w:rsidR="00D04E9D" w:rsidRPr="006645CA" w:rsidRDefault="00D04E9D" w:rsidP="00D04E9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  <w:tr w:rsidR="00C61DAA" w:rsidRPr="006645CA" w14:paraId="28C594B3" w14:textId="77777777" w:rsidTr="00DD3C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C594AE" w14:textId="3E9CD35E" w:rsidR="00C61DAA" w:rsidRPr="006645CA" w:rsidRDefault="00C61DAA" w:rsidP="00C61DAA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C594AF" w14:textId="2A70ED2C" w:rsidR="00C61DAA" w:rsidRPr="006645CA" w:rsidRDefault="00841556" w:rsidP="00C61D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duct</w:t>
            </w:r>
            <w:r w:rsidR="00C61DAA" w:rsidRPr="006645CA">
              <w:rPr>
                <w:rFonts w:ascii="Times New Roman" w:hAnsi="Times New Roman" w:cs="Times New Roman"/>
                <w:sz w:val="24"/>
              </w:rPr>
              <w:t xml:space="preserve"> A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C594B0" w14:textId="1F62B955" w:rsidR="00C61DAA" w:rsidRPr="006645CA" w:rsidRDefault="00841556" w:rsidP="00C61D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C61DAA" w:rsidRPr="006645CA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C594B1" w14:textId="3519DDF1" w:rsidR="00C61DAA" w:rsidRPr="006645CA" w:rsidRDefault="00841556" w:rsidP="00C61D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="00C61DAA" w:rsidRPr="006645CA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C594B2" w14:textId="6E3AA029" w:rsidR="00C61DAA" w:rsidRPr="006645CA" w:rsidRDefault="00841556" w:rsidP="00C61D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="00C61DAA"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E84259" w:rsidRPr="006645CA" w14:paraId="28C594B9" w14:textId="77777777" w:rsidTr="00DD3C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28C594B4" w14:textId="169BA992" w:rsidR="00E84259" w:rsidRPr="006645CA" w:rsidRDefault="00F05BF0" w:rsidP="00E8425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C594B5" w14:textId="542C59F1" w:rsidR="00E84259" w:rsidRPr="006645CA" w:rsidRDefault="00F5704F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8C594B6" w14:textId="2F77478B" w:rsidR="00E84259" w:rsidRPr="006645CA" w:rsidRDefault="00F5704F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C594B7" w14:textId="0AC59A70" w:rsidR="00E84259" w:rsidRPr="006645CA" w:rsidRDefault="00F5704F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8C594B8" w14:textId="3EAA8FFE" w:rsidR="00E84259" w:rsidRPr="006645CA" w:rsidRDefault="00F5704F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E84259" w:rsidRPr="006645CA" w14:paraId="28C594BF" w14:textId="77777777" w:rsidTr="00DD3C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4BA" w14:textId="68FE3A67" w:rsidR="00E84259" w:rsidRPr="006645CA" w:rsidRDefault="00F05BF0" w:rsidP="00E8425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28C594BB" w14:textId="217EEC3A" w:rsidR="00E84259" w:rsidRPr="006645CA" w:rsidRDefault="00F05BF0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28C594BC" w14:textId="2B47B27F" w:rsidR="00E84259" w:rsidRPr="006645CA" w:rsidRDefault="00F05BF0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28C594BD" w14:textId="67FBD1D6" w:rsidR="00E84259" w:rsidRPr="006645CA" w:rsidRDefault="00F05BF0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28C594BE" w14:textId="35E4328A" w:rsidR="00E84259" w:rsidRPr="006645CA" w:rsidRDefault="00F05BF0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E84259" w:rsidRPr="006645CA" w14:paraId="28C594C5" w14:textId="77777777" w:rsidTr="00D04E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4C0" w14:textId="55BD5E7B" w:rsidR="00E84259" w:rsidRPr="006645CA" w:rsidRDefault="00F05BF0" w:rsidP="00E8425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28C594C1" w14:textId="70AD42F0" w:rsidR="00E84259" w:rsidRPr="006645CA" w:rsidRDefault="00F05BF0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28C594C2" w14:textId="61515F31" w:rsidR="00E84259" w:rsidRPr="006645CA" w:rsidRDefault="00F05BF0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2" w:type="dxa"/>
            <w:shd w:val="clear" w:color="auto" w:fill="auto"/>
          </w:tcPr>
          <w:p w14:paraId="28C594C3" w14:textId="6E7E018D" w:rsidR="00E84259" w:rsidRPr="006645CA" w:rsidRDefault="00F05BF0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28C594C4" w14:textId="5D8C5AF1" w:rsidR="00E84259" w:rsidRPr="006645CA" w:rsidRDefault="00F05BF0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ound</w:t>
            </w:r>
          </w:p>
        </w:tc>
      </w:tr>
      <w:tr w:rsidR="00E84259" w:rsidRPr="006645CA" w14:paraId="28C594D1" w14:textId="77777777" w:rsidTr="00D04E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4CC" w14:textId="71220F10" w:rsidR="00E84259" w:rsidRPr="006645CA" w:rsidRDefault="00F05BF0" w:rsidP="00E8425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shd w:val="clear" w:color="auto" w:fill="auto"/>
          </w:tcPr>
          <w:p w14:paraId="28C594CD" w14:textId="6BC20AE1" w:rsidR="00E84259" w:rsidRPr="006645CA" w:rsidRDefault="00E84259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3" w:type="dxa"/>
            <w:shd w:val="clear" w:color="auto" w:fill="auto"/>
          </w:tcPr>
          <w:p w14:paraId="28C594CE" w14:textId="695811DD" w:rsidR="00E84259" w:rsidRPr="006645CA" w:rsidRDefault="00E84259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00</w:t>
            </w:r>
          </w:p>
        </w:tc>
        <w:tc>
          <w:tcPr>
            <w:tcW w:w="1642" w:type="dxa"/>
            <w:shd w:val="clear" w:color="auto" w:fill="auto"/>
          </w:tcPr>
          <w:p w14:paraId="28C594CF" w14:textId="77E95EEC" w:rsidR="00E84259" w:rsidRPr="006645CA" w:rsidRDefault="00E84259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00</w:t>
            </w:r>
          </w:p>
        </w:tc>
        <w:tc>
          <w:tcPr>
            <w:tcW w:w="1643" w:type="dxa"/>
            <w:shd w:val="clear" w:color="auto" w:fill="auto"/>
          </w:tcPr>
          <w:p w14:paraId="28C594D0" w14:textId="3974464F" w:rsidR="00E84259" w:rsidRPr="006645CA" w:rsidRDefault="00E84259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  <w:tr w:rsidR="00E84259" w:rsidRPr="006645CA" w14:paraId="28C594D7" w14:textId="77777777" w:rsidTr="004569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28C594D2" w14:textId="20D5FA08" w:rsidR="00E84259" w:rsidRPr="006645CA" w:rsidRDefault="00F05BF0" w:rsidP="00E8425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Money Left after Purchas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C594D3" w14:textId="5D09E417" w:rsidR="00E84259" w:rsidRPr="006645CA" w:rsidRDefault="00E84259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8C594D4" w14:textId="5F8022E4" w:rsidR="00E84259" w:rsidRPr="006645CA" w:rsidRDefault="00E84259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8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C594D5" w14:textId="24C633E1" w:rsidR="00E84259" w:rsidRPr="006645CA" w:rsidRDefault="00E84259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8C594D6" w14:textId="629690BD" w:rsidR="00E84259" w:rsidRPr="006645CA" w:rsidRDefault="00E84259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33C0D124" w14:textId="0D4D85FE" w:rsidR="009E46A3" w:rsidRPr="006645CA" w:rsidRDefault="009E46A3" w:rsidP="009E46A3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072422DB" w14:textId="77777777" w:rsidR="009E46A3" w:rsidRPr="006645CA" w:rsidRDefault="009E46A3" w:rsidP="009E46A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1059D7B2" w14:textId="77777777" w:rsidR="009E46A3" w:rsidRPr="006645CA" w:rsidRDefault="009E46A3" w:rsidP="009E46A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61B47A9D" w14:textId="77777777" w:rsidR="009E46A3" w:rsidRPr="006645CA" w:rsidRDefault="009E46A3" w:rsidP="009E46A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63D0C6A7" w14:textId="77777777" w:rsidR="009E46A3" w:rsidRDefault="009E46A3" w:rsidP="009E46A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D</w:t>
      </w:r>
    </w:p>
    <w:p w14:paraId="41BCD507" w14:textId="77777777" w:rsidR="009C7C27" w:rsidRPr="009C7C27" w:rsidRDefault="009C7C27" w:rsidP="009C7C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b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445387A" wp14:editId="6E944602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AD8E3B" id="Straight Connector 35" o:spid="_x0000_s1026" style="position:absolute;z-index:25171763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9C7C27">
        <w:rPr>
          <w:rFonts w:ascii="Times New Roman" w:hAnsi="Times New Roman" w:cs="Times New Roman"/>
          <w:bCs/>
          <w:sz w:val="24"/>
          <w:szCs w:val="24"/>
        </w:rPr>
        <w:t xml:space="preserve">I don’t like any of the four </w:t>
      </w:r>
      <w:proofErr w:type="gramStart"/>
      <w:r w:rsidRPr="009C7C27">
        <w:rPr>
          <w:rFonts w:ascii="Times New Roman" w:hAnsi="Times New Roman" w:cs="Times New Roman"/>
          <w:bCs/>
          <w:sz w:val="24"/>
          <w:szCs w:val="24"/>
        </w:rPr>
        <w:t>products</w:t>
      </w:r>
      <w:proofErr w:type="gramEnd"/>
    </w:p>
    <w:p w14:paraId="1CB608FE" w14:textId="77777777" w:rsidR="009C7C27" w:rsidRPr="006645CA" w:rsidRDefault="009C7C27" w:rsidP="009C7C27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539FCD27" w14:textId="13AAC296" w:rsidR="00B625EE" w:rsidRDefault="00B625EE" w:rsidP="00B625EE">
      <w:pPr>
        <w:outlineLvl w:val="0"/>
        <w:rPr>
          <w:rFonts w:ascii="Times New Roman" w:hAnsi="Times New Roman" w:cs="Times New Roman"/>
          <w:bCs/>
          <w:sz w:val="24"/>
        </w:rPr>
      </w:pPr>
    </w:p>
    <w:p w14:paraId="31D8BE5C" w14:textId="77777777" w:rsidR="00841556" w:rsidRDefault="00841556" w:rsidP="00841556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If you plan to purchase a pair of luxury sunglasses </w:t>
      </w:r>
      <w:r w:rsidRPr="00841556">
        <w:rPr>
          <w:rFonts w:ascii="Times New Roman" w:hAnsi="Times New Roman" w:cs="Times New Roman"/>
          <w:b/>
          <w:sz w:val="24"/>
          <w:u w:val="single"/>
        </w:rPr>
        <w:t>with a budget of 2,200 RMB</w:t>
      </w:r>
      <w:r>
        <w:rPr>
          <w:rFonts w:ascii="Times New Roman" w:hAnsi="Times New Roman" w:cs="Times New Roman"/>
          <w:bCs/>
          <w:sz w:val="24"/>
        </w:rPr>
        <w:t>, which of the following pair are you most likely to purchase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2"/>
        <w:gridCol w:w="1643"/>
      </w:tblGrid>
      <w:tr w:rsidR="002A7945" w:rsidRPr="006645CA" w14:paraId="327A5EA4" w14:textId="77777777" w:rsidTr="00FA1D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756699" w14:textId="3AD2C19D" w:rsidR="002A7945" w:rsidRPr="006645CA" w:rsidRDefault="002A7945" w:rsidP="002A794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bookmarkStart w:id="0" w:name="_Hlk142810296"/>
            <w:r>
              <w:rPr>
                <w:rFonts w:ascii="Times New Roman" w:hAnsi="Times New Roman" w:cs="Times New Roman" w:hint="eastAsia"/>
                <w:sz w:val="24"/>
              </w:rPr>
              <w:t>Budget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EDDFFC" w14:textId="4AD713FF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B6AFAB" w14:textId="486426D7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7E2D42" w14:textId="776C1172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9AF372" w14:textId="23E4C3C5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  <w:tr w:rsidR="002A7945" w:rsidRPr="006645CA" w14:paraId="17193DBC" w14:textId="77777777" w:rsidTr="00FA1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8D87BB" w14:textId="77777777" w:rsidR="002A7945" w:rsidRPr="006645CA" w:rsidRDefault="002A7945" w:rsidP="002A7945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F9CD5B8" w14:textId="099438D9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EBFC3F1" w14:textId="69D90C07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CCD50E" w14:textId="4E642652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16787E" w14:textId="2DAD5BCC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2A7945" w:rsidRPr="006645CA" w14:paraId="28C594E8" w14:textId="77777777" w:rsidTr="00DD3C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28C594E3" w14:textId="31FAFBA9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C594E4" w14:textId="4C0DE906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8C594E5" w14:textId="4F5761A4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C594E6" w14:textId="2A66AAFA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8C594E7" w14:textId="5DA78EE1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2A7945" w:rsidRPr="006645CA" w14:paraId="28C594EE" w14:textId="77777777" w:rsidTr="00DD3C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4E9" w14:textId="3C8C9341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28C594EA" w14:textId="3166B034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28C594EB" w14:textId="67A288DE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28C594EC" w14:textId="15598F06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28C594ED" w14:textId="07ED1AD9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2A7945" w:rsidRPr="006645CA" w14:paraId="28C594F4" w14:textId="77777777" w:rsidTr="004569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4EF" w14:textId="26579A2E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28C594F0" w14:textId="2BB79449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28C594F1" w14:textId="40C380DF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2" w:type="dxa"/>
            <w:shd w:val="clear" w:color="auto" w:fill="auto"/>
          </w:tcPr>
          <w:p w14:paraId="28C594F2" w14:textId="5DA439B0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28C594F3" w14:textId="16A6B14E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2A7945" w:rsidRPr="006645CA" w14:paraId="28C59500" w14:textId="77777777" w:rsidTr="004569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4FB" w14:textId="55292470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shd w:val="clear" w:color="auto" w:fill="auto"/>
          </w:tcPr>
          <w:p w14:paraId="28C594FC" w14:textId="089DAAAA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00</w:t>
            </w:r>
          </w:p>
        </w:tc>
        <w:tc>
          <w:tcPr>
            <w:tcW w:w="1643" w:type="dxa"/>
            <w:shd w:val="clear" w:color="auto" w:fill="auto"/>
          </w:tcPr>
          <w:p w14:paraId="28C594FD" w14:textId="21F76D98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00</w:t>
            </w:r>
          </w:p>
        </w:tc>
        <w:tc>
          <w:tcPr>
            <w:tcW w:w="1642" w:type="dxa"/>
            <w:shd w:val="clear" w:color="auto" w:fill="auto"/>
          </w:tcPr>
          <w:p w14:paraId="28C594FE" w14:textId="79146970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00</w:t>
            </w:r>
          </w:p>
        </w:tc>
        <w:tc>
          <w:tcPr>
            <w:tcW w:w="1643" w:type="dxa"/>
            <w:shd w:val="clear" w:color="auto" w:fill="auto"/>
          </w:tcPr>
          <w:p w14:paraId="28C594FF" w14:textId="57B77A85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  <w:tr w:rsidR="002A7945" w:rsidRPr="006645CA" w14:paraId="28C59506" w14:textId="77777777" w:rsidTr="00DD3C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28C59501" w14:textId="3ADFBCA8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Money Left after Purchas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C59502" w14:textId="6631D655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8C59503" w14:textId="74DF0598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8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C59504" w14:textId="2E815A0F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8C59505" w14:textId="51D0BB28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bookmarkEnd w:id="0"/>
    <w:p w14:paraId="41922A48" w14:textId="77777777" w:rsidR="00193B4F" w:rsidRPr="006645CA" w:rsidRDefault="00193B4F" w:rsidP="00193B4F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1F6CE792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2FFC9698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082A14CC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516C85D7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D</w:t>
      </w:r>
    </w:p>
    <w:p w14:paraId="030BF3FA" w14:textId="77777777" w:rsidR="009C7C27" w:rsidRPr="009C7C27" w:rsidRDefault="009C7C27" w:rsidP="009C7C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b/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219E4FF" wp14:editId="667304D8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153950379" name="Straight Connector 11539503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431FE8" id="Straight Connector 1153950379" o:spid="_x0000_s1026" style="position:absolute;z-index:2517196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9C7C27">
        <w:rPr>
          <w:rFonts w:ascii="Times New Roman" w:hAnsi="Times New Roman" w:cs="Times New Roman"/>
          <w:bCs/>
          <w:sz w:val="24"/>
          <w:szCs w:val="24"/>
        </w:rPr>
        <w:t xml:space="preserve">I don’t like any of the four </w:t>
      </w:r>
      <w:proofErr w:type="gramStart"/>
      <w:r w:rsidRPr="009C7C27">
        <w:rPr>
          <w:rFonts w:ascii="Times New Roman" w:hAnsi="Times New Roman" w:cs="Times New Roman"/>
          <w:bCs/>
          <w:sz w:val="24"/>
          <w:szCs w:val="24"/>
        </w:rPr>
        <w:t>products</w:t>
      </w:r>
      <w:proofErr w:type="gramEnd"/>
    </w:p>
    <w:p w14:paraId="7C9B6FB8" w14:textId="77777777" w:rsidR="009C7C27" w:rsidRPr="006645CA" w:rsidRDefault="009C7C27" w:rsidP="009C7C27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49E6A8D9" w14:textId="6A08F937" w:rsidR="00FD66DF" w:rsidRDefault="00FD66DF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br w:type="page"/>
      </w:r>
    </w:p>
    <w:p w14:paraId="5160A166" w14:textId="7DF7F14C" w:rsidR="00841556" w:rsidRDefault="00841556" w:rsidP="00841556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If you plan to purchase a pair of luxury sunglasses </w:t>
      </w:r>
      <w:r w:rsidRPr="00841556">
        <w:rPr>
          <w:rFonts w:ascii="Times New Roman" w:hAnsi="Times New Roman" w:cs="Times New Roman"/>
          <w:b/>
          <w:sz w:val="24"/>
          <w:u w:val="single"/>
        </w:rPr>
        <w:t>with a budget of 2,</w:t>
      </w:r>
      <w:r>
        <w:rPr>
          <w:rFonts w:ascii="Times New Roman" w:hAnsi="Times New Roman" w:cs="Times New Roman"/>
          <w:b/>
          <w:sz w:val="24"/>
          <w:u w:val="single"/>
        </w:rPr>
        <w:t>0</w:t>
      </w:r>
      <w:r w:rsidRPr="00841556">
        <w:rPr>
          <w:rFonts w:ascii="Times New Roman" w:hAnsi="Times New Roman" w:cs="Times New Roman"/>
          <w:b/>
          <w:sz w:val="24"/>
          <w:u w:val="single"/>
        </w:rPr>
        <w:t>00 RMB</w:t>
      </w:r>
      <w:r>
        <w:rPr>
          <w:rFonts w:ascii="Times New Roman" w:hAnsi="Times New Roman" w:cs="Times New Roman"/>
          <w:bCs/>
          <w:sz w:val="24"/>
        </w:rPr>
        <w:t>, which of the following pair are you most likely to purchase?</w:t>
      </w:r>
    </w:p>
    <w:tbl>
      <w:tblPr>
        <w:tblStyle w:val="PlainTable4"/>
        <w:tblW w:w="8639" w:type="dxa"/>
        <w:tblLook w:val="04A0" w:firstRow="1" w:lastRow="0" w:firstColumn="1" w:lastColumn="0" w:noHBand="0" w:noVBand="1"/>
      </w:tblPr>
      <w:tblGrid>
        <w:gridCol w:w="2070"/>
        <w:gridCol w:w="1642"/>
        <w:gridCol w:w="1642"/>
        <w:gridCol w:w="1643"/>
        <w:gridCol w:w="1642"/>
      </w:tblGrid>
      <w:tr w:rsidR="002A7945" w:rsidRPr="006645CA" w14:paraId="7F5E37B2" w14:textId="77777777" w:rsidTr="002A7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EFFC5E0" w14:textId="371AEC0E" w:rsidR="002A7945" w:rsidRPr="006645CA" w:rsidRDefault="002A7945" w:rsidP="002A794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bookmarkStart w:id="1" w:name="_Hlk142810328"/>
            <w:r>
              <w:rPr>
                <w:rFonts w:ascii="Times New Roman" w:hAnsi="Times New Roman" w:cs="Times New Roman" w:hint="eastAsia"/>
                <w:sz w:val="24"/>
              </w:rPr>
              <w:t>Budget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3BBADD" w14:textId="5CBC970E" w:rsidR="002A7945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56F4B8" w14:textId="3CFFD283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F72897" w14:textId="33F39648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DCD1FE" w14:textId="6635227C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  <w:tr w:rsidR="002A7945" w:rsidRPr="006645CA" w14:paraId="1A20B04E" w14:textId="77777777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8BB547" w14:textId="77777777" w:rsidR="002A7945" w:rsidRPr="006645CA" w:rsidRDefault="002A7945" w:rsidP="002A7945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CE73A8" w14:textId="3DA7D060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B64A51" w14:textId="7BBD605B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4E0A59" w14:textId="005B2985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EFDB2A" w14:textId="7B08BCCD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2A7945" w:rsidRPr="006645CA" w14:paraId="28C59520" w14:textId="77777777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28C5951B" w14:textId="6CE9EA8A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38B9207A" w14:textId="5BB8F309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C5951C" w14:textId="4B37DA28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8C5951D" w14:textId="1B7DBBAE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C5951E" w14:textId="2A75CF6F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2A7945" w:rsidRPr="006645CA" w14:paraId="28C59526" w14:textId="77777777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21" w14:textId="4933E163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26CADA36" w14:textId="61508E90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28C59522" w14:textId="311FAA09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28C59523" w14:textId="65A14B2D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28C59524" w14:textId="66542C0D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2A7945" w:rsidRPr="006645CA" w14:paraId="28C5952C" w14:textId="77777777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27" w14:textId="0A3BA295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694A2D1C" w14:textId="6A7A1289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28C59528" w14:textId="4F221345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28C59529" w14:textId="72640FF6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28C5952A" w14:textId="6B65B8B2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</w:tr>
      <w:tr w:rsidR="002A7945" w:rsidRPr="006645CA" w14:paraId="28C59538" w14:textId="77777777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33" w14:textId="757BAE93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shd w:val="clear" w:color="auto" w:fill="auto"/>
          </w:tcPr>
          <w:p w14:paraId="7A96A916" w14:textId="68260502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shd w:val="clear" w:color="auto" w:fill="auto"/>
          </w:tcPr>
          <w:p w14:paraId="28C59534" w14:textId="5DB16C5A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shd w:val="clear" w:color="auto" w:fill="auto"/>
          </w:tcPr>
          <w:p w14:paraId="28C59535" w14:textId="4CF499DD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shd w:val="clear" w:color="auto" w:fill="auto"/>
          </w:tcPr>
          <w:p w14:paraId="28C59536" w14:textId="60B287F9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  <w:tr w:rsidR="002A7945" w:rsidRPr="006645CA" w14:paraId="28C5953E" w14:textId="77777777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28C59539" w14:textId="45370AC4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Money Left after Purchas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6A3E409A" w14:textId="159B0581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C5953A" w14:textId="00E19C85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8C5953B" w14:textId="2FDA263A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C5953C" w14:textId="429C3B6C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bookmarkEnd w:id="1"/>
    <w:p w14:paraId="6A71C6C8" w14:textId="77777777" w:rsidR="00193B4F" w:rsidRPr="006645CA" w:rsidRDefault="00193B4F" w:rsidP="00193B4F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29E3E49D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26C61B7A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1918D2E4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685F37D0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D</w:t>
      </w:r>
    </w:p>
    <w:p w14:paraId="658DB632" w14:textId="77777777" w:rsidR="009C7C27" w:rsidRPr="009C7C27" w:rsidRDefault="009C7C27" w:rsidP="009C7C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b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086C379" wp14:editId="6D05ABE8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095918804" name="Straight Connector 10959188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CC3986" id="Straight Connector 1095918804" o:spid="_x0000_s1026" style="position:absolute;z-index:2517217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9C7C27">
        <w:rPr>
          <w:rFonts w:ascii="Times New Roman" w:hAnsi="Times New Roman" w:cs="Times New Roman"/>
          <w:bCs/>
          <w:sz w:val="24"/>
          <w:szCs w:val="24"/>
        </w:rPr>
        <w:t xml:space="preserve">I don’t like any of the four </w:t>
      </w:r>
      <w:proofErr w:type="gramStart"/>
      <w:r w:rsidRPr="009C7C27">
        <w:rPr>
          <w:rFonts w:ascii="Times New Roman" w:hAnsi="Times New Roman" w:cs="Times New Roman"/>
          <w:bCs/>
          <w:sz w:val="24"/>
          <w:szCs w:val="24"/>
        </w:rPr>
        <w:t>products</w:t>
      </w:r>
      <w:proofErr w:type="gramEnd"/>
    </w:p>
    <w:p w14:paraId="0893934E" w14:textId="77777777" w:rsidR="009C7C27" w:rsidRPr="006645CA" w:rsidRDefault="009C7C27" w:rsidP="009C7C27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512D586D" w14:textId="24A4EF2D" w:rsidR="00B625EE" w:rsidRDefault="00B625EE" w:rsidP="00B625EE">
      <w:pPr>
        <w:outlineLvl w:val="0"/>
        <w:rPr>
          <w:rFonts w:ascii="Times New Roman" w:hAnsi="Times New Roman" w:cs="Times New Roman"/>
          <w:bCs/>
          <w:sz w:val="24"/>
        </w:rPr>
      </w:pPr>
    </w:p>
    <w:p w14:paraId="54CC2A64" w14:textId="3B291C75" w:rsidR="00841556" w:rsidRDefault="00841556" w:rsidP="00841556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If you plan to purchase a pair of luxury sunglasses </w:t>
      </w:r>
      <w:r w:rsidRPr="00841556">
        <w:rPr>
          <w:rFonts w:ascii="Times New Roman" w:hAnsi="Times New Roman" w:cs="Times New Roman"/>
          <w:b/>
          <w:sz w:val="24"/>
          <w:u w:val="single"/>
        </w:rPr>
        <w:t>with a budget of 2,</w:t>
      </w:r>
      <w:r>
        <w:rPr>
          <w:rFonts w:ascii="Times New Roman" w:hAnsi="Times New Roman" w:cs="Times New Roman"/>
          <w:b/>
          <w:sz w:val="24"/>
          <w:u w:val="single"/>
        </w:rPr>
        <w:t>0</w:t>
      </w:r>
      <w:r w:rsidRPr="00841556">
        <w:rPr>
          <w:rFonts w:ascii="Times New Roman" w:hAnsi="Times New Roman" w:cs="Times New Roman"/>
          <w:b/>
          <w:sz w:val="24"/>
          <w:u w:val="single"/>
        </w:rPr>
        <w:t>00 RMB</w:t>
      </w:r>
      <w:r>
        <w:rPr>
          <w:rFonts w:ascii="Times New Roman" w:hAnsi="Times New Roman" w:cs="Times New Roman"/>
          <w:bCs/>
          <w:sz w:val="24"/>
        </w:rPr>
        <w:t>, which of the following pair are you most likely to purchase?</w:t>
      </w:r>
    </w:p>
    <w:tbl>
      <w:tblPr>
        <w:tblStyle w:val="PlainTable4"/>
        <w:tblW w:w="8639" w:type="dxa"/>
        <w:tblLook w:val="04A0" w:firstRow="1" w:lastRow="0" w:firstColumn="1" w:lastColumn="0" w:noHBand="0" w:noVBand="1"/>
      </w:tblPr>
      <w:tblGrid>
        <w:gridCol w:w="2070"/>
        <w:gridCol w:w="1642"/>
        <w:gridCol w:w="1642"/>
        <w:gridCol w:w="1642"/>
        <w:gridCol w:w="1643"/>
      </w:tblGrid>
      <w:tr w:rsidR="002A7945" w:rsidRPr="006645CA" w14:paraId="28C59549" w14:textId="77777777" w:rsidTr="002A7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C59544" w14:textId="013953DB" w:rsidR="002A7945" w:rsidRPr="006645CA" w:rsidRDefault="002A7945" w:rsidP="002A794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udget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70C977" w14:textId="0306448A" w:rsidR="002A7945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ED9A25" w14:textId="228012C3" w:rsidR="002A7945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C59545" w14:textId="7E2375F2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C59546" w14:textId="4B5B2D85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  <w:tr w:rsidR="002A7945" w:rsidRPr="006645CA" w14:paraId="56E5ADE0" w14:textId="77777777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CB5DB7" w14:textId="77777777" w:rsidR="002A7945" w:rsidRPr="006645CA" w:rsidRDefault="002A7945" w:rsidP="002A7945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AB1AD6" w14:textId="5CDA073E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3169CB" w14:textId="56EBC583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D72919" w14:textId="0AC17925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5061F9" w14:textId="34BA761F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2A7945" w:rsidRPr="006645CA" w14:paraId="28C5954F" w14:textId="77777777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28C5954A" w14:textId="4218DF0A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1BB433C9" w14:textId="3942183D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6B335C7D" w14:textId="37A8BB78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C5954B" w14:textId="79B479DE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8C5954C" w14:textId="0B9DE42D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</w:tr>
      <w:tr w:rsidR="002A7945" w:rsidRPr="006645CA" w14:paraId="28C59555" w14:textId="77777777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50" w14:textId="353DF5D2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65FA205D" w14:textId="5F2CC63B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47B87AEF" w14:textId="53BDA4E4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2" w:type="dxa"/>
            <w:shd w:val="clear" w:color="auto" w:fill="auto"/>
          </w:tcPr>
          <w:p w14:paraId="28C59551" w14:textId="2C7029A3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28C59552" w14:textId="20788FF2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</w:tr>
      <w:tr w:rsidR="002A7945" w:rsidRPr="006645CA" w14:paraId="28C5955B" w14:textId="77777777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56" w14:textId="191714AE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3B84283E" w14:textId="2D6BA867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5808AA90" w14:textId="16284EA3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2" w:type="dxa"/>
            <w:shd w:val="clear" w:color="auto" w:fill="auto"/>
          </w:tcPr>
          <w:p w14:paraId="28C59557" w14:textId="0B50F2ED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3" w:type="dxa"/>
            <w:shd w:val="clear" w:color="auto" w:fill="auto"/>
          </w:tcPr>
          <w:p w14:paraId="28C59558" w14:textId="259B047B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2A7945" w:rsidRPr="006645CA" w14:paraId="28C59567" w14:textId="77777777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62" w14:textId="08A19EAF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shd w:val="clear" w:color="auto" w:fill="auto"/>
          </w:tcPr>
          <w:p w14:paraId="6FAD9D84" w14:textId="235D872D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2" w:type="dxa"/>
            <w:shd w:val="clear" w:color="auto" w:fill="auto"/>
          </w:tcPr>
          <w:p w14:paraId="7280BC8C" w14:textId="56179985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shd w:val="clear" w:color="auto" w:fill="auto"/>
          </w:tcPr>
          <w:p w14:paraId="28C59563" w14:textId="5F84408F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shd w:val="clear" w:color="auto" w:fill="auto"/>
          </w:tcPr>
          <w:p w14:paraId="28C59564" w14:textId="2B0158BA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  <w:tr w:rsidR="002A7945" w:rsidRPr="006645CA" w14:paraId="28C5956D" w14:textId="77777777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28C59568" w14:textId="2E37A963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Money Left after Purchas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36978D6C" w14:textId="62696ACA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Pr="006645CA">
              <w:rPr>
                <w:rFonts w:ascii="Times New Roman" w:hAnsi="Times New Roman" w:cs="Times New Roman"/>
                <w:sz w:val="24"/>
              </w:rPr>
              <w:t>0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6F19497D" w14:textId="0132C1AC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C59569" w14:textId="4FCE40C4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8C5956A" w14:textId="2EE62125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Pr="006645CA">
              <w:rPr>
                <w:rFonts w:ascii="Times New Roman" w:hAnsi="Times New Roman" w:cs="Times New Roman"/>
                <w:sz w:val="24"/>
              </w:rPr>
              <w:t>000</w:t>
            </w:r>
          </w:p>
        </w:tc>
      </w:tr>
    </w:tbl>
    <w:p w14:paraId="4C2AB7E9" w14:textId="77777777" w:rsidR="00193B4F" w:rsidRPr="006645CA" w:rsidRDefault="00193B4F" w:rsidP="00193B4F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1DDE40C2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72672784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7A63F95F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6862AC9E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D</w:t>
      </w:r>
    </w:p>
    <w:p w14:paraId="0DA0D0E8" w14:textId="77777777" w:rsidR="009C7C27" w:rsidRPr="009C7C27" w:rsidRDefault="009C7C27" w:rsidP="009C7C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b/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26A0039" wp14:editId="579744C6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072235324" name="Straight Connector 1072235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5F6414" id="Straight Connector 1072235324" o:spid="_x0000_s1026" style="position:absolute;z-index:25172377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9C7C27">
        <w:rPr>
          <w:rFonts w:ascii="Times New Roman" w:hAnsi="Times New Roman" w:cs="Times New Roman"/>
          <w:bCs/>
          <w:sz w:val="24"/>
          <w:szCs w:val="24"/>
        </w:rPr>
        <w:t xml:space="preserve">I don’t like any of the four </w:t>
      </w:r>
      <w:proofErr w:type="gramStart"/>
      <w:r w:rsidRPr="009C7C27">
        <w:rPr>
          <w:rFonts w:ascii="Times New Roman" w:hAnsi="Times New Roman" w:cs="Times New Roman"/>
          <w:bCs/>
          <w:sz w:val="24"/>
          <w:szCs w:val="24"/>
        </w:rPr>
        <w:t>products</w:t>
      </w:r>
      <w:proofErr w:type="gramEnd"/>
    </w:p>
    <w:p w14:paraId="6D7AFDDD" w14:textId="77777777" w:rsidR="009C7C27" w:rsidRPr="006645CA" w:rsidRDefault="009C7C27" w:rsidP="009C7C27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28C5956F" w14:textId="4113A16B" w:rsidR="00FD66DF" w:rsidRDefault="00FD66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8607A9E" w14:textId="3AD1B6B6" w:rsidR="00841556" w:rsidRDefault="00841556" w:rsidP="00841556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If you plan to purchase a pair of luxury sunglasses </w:t>
      </w:r>
      <w:r w:rsidRPr="00841556">
        <w:rPr>
          <w:rFonts w:ascii="Times New Roman" w:hAnsi="Times New Roman" w:cs="Times New Roman"/>
          <w:b/>
          <w:sz w:val="24"/>
          <w:u w:val="single"/>
        </w:rPr>
        <w:t xml:space="preserve">with a budget of </w:t>
      </w:r>
      <w:r>
        <w:rPr>
          <w:rFonts w:ascii="Times New Roman" w:hAnsi="Times New Roman" w:cs="Times New Roman"/>
          <w:b/>
          <w:sz w:val="24"/>
          <w:u w:val="single"/>
        </w:rPr>
        <w:t>1,8</w:t>
      </w:r>
      <w:r w:rsidRPr="00841556">
        <w:rPr>
          <w:rFonts w:ascii="Times New Roman" w:hAnsi="Times New Roman" w:cs="Times New Roman"/>
          <w:b/>
          <w:sz w:val="24"/>
          <w:u w:val="single"/>
        </w:rPr>
        <w:t>00 RMB</w:t>
      </w:r>
      <w:r>
        <w:rPr>
          <w:rFonts w:ascii="Times New Roman" w:hAnsi="Times New Roman" w:cs="Times New Roman"/>
          <w:bCs/>
          <w:sz w:val="24"/>
        </w:rPr>
        <w:t>, which of the following pair are you most likely to purchase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2"/>
        <w:gridCol w:w="1643"/>
        <w:gridCol w:w="1643"/>
      </w:tblGrid>
      <w:tr w:rsidR="002A7945" w:rsidRPr="006645CA" w14:paraId="28C59581" w14:textId="1F6BE4EA" w:rsidTr="002A7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C5957C" w14:textId="3F9CB91B" w:rsidR="002A7945" w:rsidRPr="006645CA" w:rsidRDefault="002A7945" w:rsidP="002A794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udget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C5957D" w14:textId="26BF589D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C5957F" w14:textId="378B8B77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C59580" w14:textId="1A3835C0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39A141" w14:textId="6965159C" w:rsidR="002A7945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  <w:tr w:rsidR="002A7945" w:rsidRPr="006645CA" w14:paraId="4525512A" w14:textId="02EBEF97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05C9CC6F" w14:textId="77777777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9B47C5E" w14:textId="01AB4DC3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A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72419269" w14:textId="528A85A5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B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589AC931" w14:textId="5CB2DA81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30533771" w14:textId="3761BBAC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D</w:t>
            </w:r>
          </w:p>
        </w:tc>
      </w:tr>
      <w:tr w:rsidR="002A7945" w:rsidRPr="006645CA" w14:paraId="28C59587" w14:textId="0382BDC1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28C59582" w14:textId="3505B080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C59583" w14:textId="2C4F6460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C59585" w14:textId="44F76D42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8C59586" w14:textId="79FAA1E9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49B6351B" w14:textId="68AC29BE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</w:tr>
      <w:tr w:rsidR="002A7945" w:rsidRPr="006645CA" w14:paraId="28C5958D" w14:textId="6E203C26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88" w14:textId="6345BD06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28C59589" w14:textId="1159FE45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28C5958B" w14:textId="6E9FA3D2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28C5958C" w14:textId="6E72E9F4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65B07ADC" w14:textId="2FCA5FF3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2A7945" w:rsidRPr="006645CA" w14:paraId="28C59593" w14:textId="3E6629E8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8E" w14:textId="6338EB76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28C5958F" w14:textId="024FA0D3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2" w:type="dxa"/>
            <w:shd w:val="clear" w:color="auto" w:fill="auto"/>
          </w:tcPr>
          <w:p w14:paraId="28C59591" w14:textId="1459058F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28C59592" w14:textId="0924EE4D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3" w:type="dxa"/>
            <w:shd w:val="clear" w:color="auto" w:fill="auto"/>
          </w:tcPr>
          <w:p w14:paraId="706276E8" w14:textId="01CFC5C6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2A7945" w:rsidRPr="006645CA" w14:paraId="28C5959F" w14:textId="0C788304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9A" w14:textId="3A2E086C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shd w:val="clear" w:color="auto" w:fill="auto"/>
          </w:tcPr>
          <w:p w14:paraId="28C5959B" w14:textId="0F27A132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2" w:type="dxa"/>
            <w:shd w:val="clear" w:color="auto" w:fill="auto"/>
          </w:tcPr>
          <w:p w14:paraId="28C5959D" w14:textId="227F75D0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shd w:val="clear" w:color="auto" w:fill="auto"/>
          </w:tcPr>
          <w:p w14:paraId="28C5959E" w14:textId="7E281629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shd w:val="clear" w:color="auto" w:fill="auto"/>
          </w:tcPr>
          <w:p w14:paraId="0646F71D" w14:textId="1AE2DDE7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  <w:tr w:rsidR="002A7945" w:rsidRPr="006645CA" w14:paraId="28C595A5" w14:textId="6B82D206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28C595A0" w14:textId="0457666E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Money Left after Purchas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C595A1" w14:textId="748A418D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C595A3" w14:textId="22C54B46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8C595A4" w14:textId="07F0A661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14C01CC1" w14:textId="0C679767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4E0CE90D" w14:textId="77777777" w:rsidR="00193B4F" w:rsidRPr="006645CA" w:rsidRDefault="00193B4F" w:rsidP="00193B4F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60557861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49F80737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4B39AAFC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7E6175DC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D</w:t>
      </w:r>
    </w:p>
    <w:p w14:paraId="6136575D" w14:textId="77777777" w:rsidR="009C7C27" w:rsidRPr="009C7C27" w:rsidRDefault="009C7C27" w:rsidP="009C7C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b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BAEBC5C" wp14:editId="097D048B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13778654" name="Straight Connector 1137786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012510" id="Straight Connector 113778654" o:spid="_x0000_s1026" style="position:absolute;z-index:25172582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9C7C27">
        <w:rPr>
          <w:rFonts w:ascii="Times New Roman" w:hAnsi="Times New Roman" w:cs="Times New Roman"/>
          <w:bCs/>
          <w:sz w:val="24"/>
          <w:szCs w:val="24"/>
        </w:rPr>
        <w:t xml:space="preserve">I don’t like any of the four </w:t>
      </w:r>
      <w:proofErr w:type="gramStart"/>
      <w:r w:rsidRPr="009C7C27">
        <w:rPr>
          <w:rFonts w:ascii="Times New Roman" w:hAnsi="Times New Roman" w:cs="Times New Roman"/>
          <w:bCs/>
          <w:sz w:val="24"/>
          <w:szCs w:val="24"/>
        </w:rPr>
        <w:t>products</w:t>
      </w:r>
      <w:proofErr w:type="gramEnd"/>
    </w:p>
    <w:p w14:paraId="7CC27927" w14:textId="77777777" w:rsidR="009C7C27" w:rsidRPr="006645CA" w:rsidRDefault="009C7C27" w:rsidP="009C7C27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55A456BF" w14:textId="073DFA5F" w:rsidR="00B625EE" w:rsidRDefault="00B625EE" w:rsidP="00B625EE">
      <w:pPr>
        <w:outlineLvl w:val="0"/>
        <w:rPr>
          <w:rFonts w:ascii="Times New Roman" w:hAnsi="Times New Roman" w:cs="Times New Roman"/>
          <w:bCs/>
          <w:sz w:val="24"/>
        </w:rPr>
      </w:pPr>
    </w:p>
    <w:p w14:paraId="382B5FC6" w14:textId="70AA8D16" w:rsidR="00841556" w:rsidRDefault="00841556" w:rsidP="00841556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If you plan to purchase a pair of luxury sunglasses </w:t>
      </w:r>
      <w:r w:rsidRPr="00841556">
        <w:rPr>
          <w:rFonts w:ascii="Times New Roman" w:hAnsi="Times New Roman" w:cs="Times New Roman"/>
          <w:b/>
          <w:sz w:val="24"/>
          <w:u w:val="single"/>
        </w:rPr>
        <w:t xml:space="preserve">with a budget of </w:t>
      </w:r>
      <w:r>
        <w:rPr>
          <w:rFonts w:ascii="Times New Roman" w:hAnsi="Times New Roman" w:cs="Times New Roman"/>
          <w:b/>
          <w:sz w:val="24"/>
          <w:u w:val="single"/>
        </w:rPr>
        <w:t>1,8</w:t>
      </w:r>
      <w:r w:rsidRPr="00841556">
        <w:rPr>
          <w:rFonts w:ascii="Times New Roman" w:hAnsi="Times New Roman" w:cs="Times New Roman"/>
          <w:b/>
          <w:sz w:val="24"/>
          <w:u w:val="single"/>
        </w:rPr>
        <w:t>00 RMB</w:t>
      </w:r>
      <w:r>
        <w:rPr>
          <w:rFonts w:ascii="Times New Roman" w:hAnsi="Times New Roman" w:cs="Times New Roman"/>
          <w:bCs/>
          <w:sz w:val="24"/>
        </w:rPr>
        <w:t>, which of the following pair are you most likely to purchase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2"/>
        <w:gridCol w:w="1643"/>
      </w:tblGrid>
      <w:tr w:rsidR="00E84259" w:rsidRPr="006645CA" w14:paraId="3319A29C" w14:textId="77777777" w:rsidTr="00FA1D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760687" w14:textId="3C41A8FD" w:rsidR="00E84259" w:rsidRPr="006645CA" w:rsidRDefault="00F05BF0" w:rsidP="00E84259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udget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E5473A" w14:textId="6B98104B" w:rsidR="00E84259" w:rsidRPr="006645CA" w:rsidRDefault="00E84259" w:rsidP="00E842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EA6245" w14:textId="367FF0F2" w:rsidR="00E84259" w:rsidRPr="006645CA" w:rsidRDefault="00E84259" w:rsidP="00E842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C8E7FA" w14:textId="1185FE3C" w:rsidR="00E84259" w:rsidRPr="006645CA" w:rsidRDefault="00E84259" w:rsidP="00E842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7845C6" w14:textId="598BFA86" w:rsidR="00E84259" w:rsidRPr="006645CA" w:rsidRDefault="00E84259" w:rsidP="00E8425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  <w:tr w:rsidR="002F5E5C" w:rsidRPr="006645CA" w14:paraId="3E46BA2B" w14:textId="77777777" w:rsidTr="00FA1D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798000CD" w14:textId="77777777" w:rsidR="002F5E5C" w:rsidRPr="006645CA" w:rsidRDefault="002F5E5C" w:rsidP="002F5E5C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3EABB946" w14:textId="505B7E0C" w:rsidR="002F5E5C" w:rsidRPr="006645CA" w:rsidRDefault="00841556" w:rsidP="002F5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="002F5E5C" w:rsidRPr="006645CA">
              <w:rPr>
                <w:rFonts w:ascii="Times New Roman" w:hAnsi="Times New Roman" w:cs="Times New Roman"/>
                <w:sz w:val="24"/>
              </w:rPr>
              <w:t xml:space="preserve"> A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5CEF958F" w14:textId="440BB97F" w:rsidR="002F5E5C" w:rsidRPr="006645CA" w:rsidRDefault="00841556" w:rsidP="002F5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="002F5E5C" w:rsidRPr="006645CA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6E4974B3" w14:textId="4FAB0753" w:rsidR="002F5E5C" w:rsidRPr="006645CA" w:rsidRDefault="00841556" w:rsidP="002F5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="002F5E5C" w:rsidRPr="006645CA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30EEA7F" w14:textId="3F3E7F5A" w:rsidR="002F5E5C" w:rsidRPr="006645CA" w:rsidRDefault="00841556" w:rsidP="002F5E5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="002F5E5C"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F5704F" w:rsidRPr="006645CA" w14:paraId="28C595B4" w14:textId="77777777" w:rsidTr="00DD3C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28C595AF" w14:textId="57FE39B0" w:rsidR="00F5704F" w:rsidRPr="006645CA" w:rsidRDefault="00F5704F" w:rsidP="00F5704F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C595B0" w14:textId="64B6F872" w:rsidR="00F5704F" w:rsidRPr="006645CA" w:rsidRDefault="00F5704F" w:rsidP="00F570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8C595B1" w14:textId="1C1F0183" w:rsidR="00F5704F" w:rsidRPr="006645CA" w:rsidRDefault="00F5704F" w:rsidP="00F570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C595B2" w14:textId="7E46B0E1" w:rsidR="00F5704F" w:rsidRPr="006645CA" w:rsidRDefault="00F5704F" w:rsidP="00F570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8C595B3" w14:textId="11B2040F" w:rsidR="00F5704F" w:rsidRPr="006645CA" w:rsidRDefault="00F5704F" w:rsidP="00F570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E84259" w:rsidRPr="006645CA" w14:paraId="28C595BA" w14:textId="77777777" w:rsidTr="00DD3C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B5" w14:textId="6C3B2673" w:rsidR="00E84259" w:rsidRPr="006645CA" w:rsidRDefault="00F05BF0" w:rsidP="00E8425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28C595B6" w14:textId="63729862" w:rsidR="00E84259" w:rsidRPr="006645CA" w:rsidRDefault="00F05BF0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28C595B7" w14:textId="397C774B" w:rsidR="00E84259" w:rsidRPr="006645CA" w:rsidRDefault="00F05BF0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28C595B8" w14:textId="53F49D00" w:rsidR="00E84259" w:rsidRPr="006645CA" w:rsidRDefault="00F05BF0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28C595B9" w14:textId="25BC2EA6" w:rsidR="00E84259" w:rsidRPr="006645CA" w:rsidRDefault="00F05BF0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E84259" w:rsidRPr="006645CA" w14:paraId="28C595C0" w14:textId="77777777" w:rsidTr="00DD3C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BB" w14:textId="40E3ADD0" w:rsidR="00E84259" w:rsidRPr="006645CA" w:rsidRDefault="00F05BF0" w:rsidP="00E8425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28C595BC" w14:textId="754CADC6" w:rsidR="00E84259" w:rsidRPr="006645CA" w:rsidRDefault="00F05BF0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28C595BD" w14:textId="10756B87" w:rsidR="00E84259" w:rsidRPr="006645CA" w:rsidRDefault="00F05BF0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2" w:type="dxa"/>
            <w:shd w:val="clear" w:color="auto" w:fill="auto"/>
          </w:tcPr>
          <w:p w14:paraId="28C595BE" w14:textId="05C5E725" w:rsidR="00E84259" w:rsidRPr="006645CA" w:rsidRDefault="00F05BF0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28C595BF" w14:textId="17889535" w:rsidR="00E84259" w:rsidRPr="006645CA" w:rsidRDefault="00F05BF0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E84259" w:rsidRPr="006645CA" w14:paraId="28C595CC" w14:textId="77777777" w:rsidTr="00DD3C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C7" w14:textId="63383784" w:rsidR="00E84259" w:rsidRPr="006645CA" w:rsidRDefault="00F05BF0" w:rsidP="00E8425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shd w:val="clear" w:color="auto" w:fill="auto"/>
          </w:tcPr>
          <w:p w14:paraId="28C595C8" w14:textId="4C08D065" w:rsidR="00E84259" w:rsidRPr="006645CA" w:rsidRDefault="00E84259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shd w:val="clear" w:color="auto" w:fill="auto"/>
          </w:tcPr>
          <w:p w14:paraId="28C595C9" w14:textId="0162A13F" w:rsidR="00E84259" w:rsidRPr="006645CA" w:rsidRDefault="00E84259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shd w:val="clear" w:color="auto" w:fill="auto"/>
          </w:tcPr>
          <w:p w14:paraId="28C595CA" w14:textId="5A89EA8E" w:rsidR="00E84259" w:rsidRPr="006645CA" w:rsidRDefault="00E84259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3" w:type="dxa"/>
            <w:shd w:val="clear" w:color="auto" w:fill="auto"/>
          </w:tcPr>
          <w:p w14:paraId="28C595CB" w14:textId="1A7AB21E" w:rsidR="00E84259" w:rsidRPr="006645CA" w:rsidRDefault="00E84259" w:rsidP="00E842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  <w:tr w:rsidR="00E84259" w:rsidRPr="006645CA" w14:paraId="28C595D2" w14:textId="77777777" w:rsidTr="00DD3C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28C595CD" w14:textId="5539A55B" w:rsidR="00E84259" w:rsidRPr="006645CA" w:rsidRDefault="00F05BF0" w:rsidP="00E8425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Money Left after Purchas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C595CE" w14:textId="41A5E6EF" w:rsidR="00E84259" w:rsidRPr="006645CA" w:rsidRDefault="00E84259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8C595CF" w14:textId="45943C0E" w:rsidR="00E84259" w:rsidRPr="006645CA" w:rsidRDefault="00E84259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C595D0" w14:textId="12C1BF6D" w:rsidR="00E84259" w:rsidRPr="006645CA" w:rsidRDefault="00E84259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8C595D1" w14:textId="0A4A589C" w:rsidR="00E84259" w:rsidRPr="006645CA" w:rsidRDefault="00E84259" w:rsidP="00E842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1F615E22" w14:textId="77777777" w:rsidR="00193B4F" w:rsidRPr="006645CA" w:rsidRDefault="00193B4F" w:rsidP="00193B4F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75651364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41A5E9C0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15053F7F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0561AF53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D</w:t>
      </w:r>
    </w:p>
    <w:p w14:paraId="1C240A49" w14:textId="77777777" w:rsidR="009C7C27" w:rsidRPr="009C7C27" w:rsidRDefault="009C7C27" w:rsidP="009C7C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b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16C397F" wp14:editId="4FE68631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2094802195" name="Straight Connector 2094802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374CD3" id="Straight Connector 2094802195" o:spid="_x0000_s1026" style="position:absolute;z-index:2517278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9C7C27">
        <w:rPr>
          <w:rFonts w:ascii="Times New Roman" w:hAnsi="Times New Roman" w:cs="Times New Roman"/>
          <w:bCs/>
          <w:sz w:val="24"/>
          <w:szCs w:val="24"/>
        </w:rPr>
        <w:t xml:space="preserve">I don’t like any of the four </w:t>
      </w:r>
      <w:proofErr w:type="gramStart"/>
      <w:r w:rsidRPr="009C7C27">
        <w:rPr>
          <w:rFonts w:ascii="Times New Roman" w:hAnsi="Times New Roman" w:cs="Times New Roman"/>
          <w:bCs/>
          <w:sz w:val="24"/>
          <w:szCs w:val="24"/>
        </w:rPr>
        <w:t>products</w:t>
      </w:r>
      <w:proofErr w:type="gramEnd"/>
    </w:p>
    <w:p w14:paraId="2DAB586E" w14:textId="77777777" w:rsidR="009C7C27" w:rsidRPr="006645CA" w:rsidRDefault="009C7C27" w:rsidP="009C7C27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6061B4C9" w14:textId="73C9172A" w:rsidR="00FD66DF" w:rsidRDefault="00FD66D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6B8C4077" w14:textId="7CB6765D" w:rsidR="00841556" w:rsidRDefault="00841556" w:rsidP="00841556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If you plan to purchase a pair of luxury sunglasses </w:t>
      </w:r>
      <w:r w:rsidRPr="00841556">
        <w:rPr>
          <w:rFonts w:ascii="Times New Roman" w:hAnsi="Times New Roman" w:cs="Times New Roman"/>
          <w:b/>
          <w:sz w:val="24"/>
          <w:u w:val="single"/>
        </w:rPr>
        <w:t xml:space="preserve">with a budget of </w:t>
      </w:r>
      <w:r>
        <w:rPr>
          <w:rFonts w:ascii="Times New Roman" w:hAnsi="Times New Roman" w:cs="Times New Roman"/>
          <w:b/>
          <w:sz w:val="24"/>
          <w:u w:val="single"/>
        </w:rPr>
        <w:t>1,6</w:t>
      </w:r>
      <w:r w:rsidRPr="00841556">
        <w:rPr>
          <w:rFonts w:ascii="Times New Roman" w:hAnsi="Times New Roman" w:cs="Times New Roman"/>
          <w:b/>
          <w:sz w:val="24"/>
          <w:u w:val="single"/>
        </w:rPr>
        <w:t>00 RMB</w:t>
      </w:r>
      <w:r>
        <w:rPr>
          <w:rFonts w:ascii="Times New Roman" w:hAnsi="Times New Roman" w:cs="Times New Roman"/>
          <w:bCs/>
          <w:sz w:val="24"/>
        </w:rPr>
        <w:t>, which of the following pair are you most likely to purchase?</w:t>
      </w:r>
    </w:p>
    <w:tbl>
      <w:tblPr>
        <w:tblStyle w:val="PlainTable4"/>
        <w:tblW w:w="8641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3"/>
        <w:gridCol w:w="1643"/>
      </w:tblGrid>
      <w:tr w:rsidR="002A7945" w:rsidRPr="006645CA" w14:paraId="00184B27" w14:textId="48A941D7" w:rsidTr="002A7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30092A" w14:textId="3B15D1ED" w:rsidR="002A7945" w:rsidRPr="006645CA" w:rsidRDefault="002A7945" w:rsidP="002A794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udget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5DF3B7" w14:textId="4BFE42DB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5B92B8" w14:textId="62B01D5F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4FAFC5" w14:textId="13280262" w:rsidR="002A7945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16EA2A" w14:textId="00F01D9B" w:rsidR="002A7945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  <w:tr w:rsidR="002A7945" w:rsidRPr="006645CA" w14:paraId="2DB8BA80" w14:textId="06221FAF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3F07D463" w14:textId="77777777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186FFBA6" w14:textId="4A52E315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B15C87A" w14:textId="39626C0B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6626288E" w14:textId="60316ABA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60EEC153" w14:textId="1D7A30AA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2A7945" w:rsidRPr="006645CA" w14:paraId="28C595EE" w14:textId="427B8304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28C595E9" w14:textId="17F20115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C595EC" w14:textId="69C285D9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8C595ED" w14:textId="1ABD05EA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75DFF95" w14:textId="7027A9E9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0C22A36A" w14:textId="3CAE37DF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</w:tr>
      <w:tr w:rsidR="002A7945" w:rsidRPr="006645CA" w14:paraId="28C595F4" w14:textId="27E3DA66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EF" w14:textId="6F8609EA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28C595F2" w14:textId="54CC4C03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28C595F3" w14:textId="05AF28A4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6B3E3A11" w14:textId="02A232F8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4D469529" w14:textId="2389F61D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2A7945" w:rsidRPr="006645CA" w14:paraId="28C595FA" w14:textId="27D530D2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5F5" w14:textId="1E76910D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28C595F8" w14:textId="576BD037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28C595F9" w14:textId="2181FE99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38BEA37C" w14:textId="7EB37BD8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0492928F" w14:textId="46A2FEFC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</w:tr>
      <w:tr w:rsidR="002A7945" w:rsidRPr="006645CA" w14:paraId="28C59606" w14:textId="060D2882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601" w14:textId="41A966E3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shd w:val="clear" w:color="auto" w:fill="auto"/>
          </w:tcPr>
          <w:p w14:paraId="28C59604" w14:textId="7589D130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shd w:val="clear" w:color="auto" w:fill="auto"/>
          </w:tcPr>
          <w:p w14:paraId="28C59605" w14:textId="65636C6E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shd w:val="clear" w:color="auto" w:fill="auto"/>
          </w:tcPr>
          <w:p w14:paraId="41D7AB50" w14:textId="761CEA93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shd w:val="clear" w:color="auto" w:fill="auto"/>
          </w:tcPr>
          <w:p w14:paraId="09D3FCB9" w14:textId="4E601239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  <w:tr w:rsidR="002A7945" w:rsidRPr="006645CA" w14:paraId="28C5960C" w14:textId="249304D3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28C59607" w14:textId="76AB9DD4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Money Left after Purchas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C5960A" w14:textId="0480F6A8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8C5960B" w14:textId="611006BD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372CCE4C" w14:textId="56A7E242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4CF30390" w14:textId="019FD7BF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3DDF7819" w14:textId="0C2405E2" w:rsidR="00193B4F" w:rsidRPr="003C1083" w:rsidRDefault="00193B4F" w:rsidP="00193B4F">
      <w:pPr>
        <w:rPr>
          <w:rFonts w:ascii="Times New Roman" w:hAnsi="Times New Roman" w:cs="Times New Roman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410F2502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7D0B93F7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40386D8E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4FCFC01E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D</w:t>
      </w:r>
    </w:p>
    <w:p w14:paraId="59B6E376" w14:textId="77777777" w:rsidR="009C7C27" w:rsidRPr="009C7C27" w:rsidRDefault="009C7C27" w:rsidP="009C7C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b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0E95110" wp14:editId="21D7B426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18988547" name="Straight Connector 1189885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C08F81" id="Straight Connector 118988547" o:spid="_x0000_s1026" style="position:absolute;z-index:2517299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9C7C27">
        <w:rPr>
          <w:rFonts w:ascii="Times New Roman" w:hAnsi="Times New Roman" w:cs="Times New Roman"/>
          <w:bCs/>
          <w:sz w:val="24"/>
          <w:szCs w:val="24"/>
        </w:rPr>
        <w:t xml:space="preserve">I don’t like any of the four </w:t>
      </w:r>
      <w:proofErr w:type="gramStart"/>
      <w:r w:rsidRPr="009C7C27">
        <w:rPr>
          <w:rFonts w:ascii="Times New Roman" w:hAnsi="Times New Roman" w:cs="Times New Roman"/>
          <w:bCs/>
          <w:sz w:val="24"/>
          <w:szCs w:val="24"/>
        </w:rPr>
        <w:t>products</w:t>
      </w:r>
      <w:proofErr w:type="gramEnd"/>
    </w:p>
    <w:p w14:paraId="584101A7" w14:textId="77777777" w:rsidR="009C7C27" w:rsidRPr="006645CA" w:rsidRDefault="009C7C27" w:rsidP="009C7C27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239B1A95" w14:textId="2E4E2C8E" w:rsidR="00B625EE" w:rsidRDefault="00B625EE" w:rsidP="00B625EE">
      <w:pPr>
        <w:outlineLvl w:val="0"/>
        <w:rPr>
          <w:rFonts w:ascii="Times New Roman" w:hAnsi="Times New Roman" w:cs="Times New Roman"/>
          <w:bCs/>
          <w:sz w:val="24"/>
        </w:rPr>
      </w:pPr>
    </w:p>
    <w:p w14:paraId="1B2FD32E" w14:textId="4E532942" w:rsidR="00841556" w:rsidRDefault="00841556" w:rsidP="00841556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If you plan to purchase a pair of luxury sunglasses </w:t>
      </w:r>
      <w:r w:rsidRPr="00841556">
        <w:rPr>
          <w:rFonts w:ascii="Times New Roman" w:hAnsi="Times New Roman" w:cs="Times New Roman"/>
          <w:b/>
          <w:sz w:val="24"/>
          <w:u w:val="single"/>
        </w:rPr>
        <w:t xml:space="preserve">with a budget of </w:t>
      </w:r>
      <w:r>
        <w:rPr>
          <w:rFonts w:ascii="Times New Roman" w:hAnsi="Times New Roman" w:cs="Times New Roman"/>
          <w:b/>
          <w:sz w:val="24"/>
          <w:u w:val="single"/>
        </w:rPr>
        <w:t>1,6</w:t>
      </w:r>
      <w:r w:rsidRPr="00841556">
        <w:rPr>
          <w:rFonts w:ascii="Times New Roman" w:hAnsi="Times New Roman" w:cs="Times New Roman"/>
          <w:b/>
          <w:sz w:val="24"/>
          <w:u w:val="single"/>
        </w:rPr>
        <w:t>00 RMB</w:t>
      </w:r>
      <w:r>
        <w:rPr>
          <w:rFonts w:ascii="Times New Roman" w:hAnsi="Times New Roman" w:cs="Times New Roman"/>
          <w:bCs/>
          <w:sz w:val="24"/>
        </w:rPr>
        <w:t>, which of the following pair are you most likely to purchase?</w:t>
      </w:r>
    </w:p>
    <w:tbl>
      <w:tblPr>
        <w:tblStyle w:val="PlainTable4"/>
        <w:tblW w:w="8641" w:type="dxa"/>
        <w:tblLook w:val="04A0" w:firstRow="1" w:lastRow="0" w:firstColumn="1" w:lastColumn="0" w:noHBand="0" w:noVBand="1"/>
      </w:tblPr>
      <w:tblGrid>
        <w:gridCol w:w="2070"/>
        <w:gridCol w:w="1643"/>
        <w:gridCol w:w="1642"/>
        <w:gridCol w:w="1643"/>
        <w:gridCol w:w="1643"/>
      </w:tblGrid>
      <w:tr w:rsidR="002A7945" w:rsidRPr="006645CA" w14:paraId="26C99FCA" w14:textId="77777777" w:rsidTr="002A7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E26AFF3" w14:textId="72E101B2" w:rsidR="002A7945" w:rsidRPr="006645CA" w:rsidRDefault="002A7945" w:rsidP="002A7945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udget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A0E90A" w14:textId="107CECDD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190A3C" w14:textId="0FF901CB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20D33F" w14:textId="2F1006A2" w:rsidR="002A7945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6AA8554" w14:textId="44453C23" w:rsidR="002A7945" w:rsidRPr="006645CA" w:rsidRDefault="002A7945" w:rsidP="002A794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  <w:tr w:rsidR="002A7945" w:rsidRPr="006645CA" w14:paraId="769794EF" w14:textId="77777777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2003CBAC" w14:textId="77777777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3A1BF8B" w14:textId="17B55709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3F3DE1AE" w14:textId="702613D6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69CD499F" w14:textId="7F982963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4407B42A" w14:textId="1954EB22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2A7945" w:rsidRPr="006645CA" w14:paraId="28C5961B" w14:textId="77777777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28C59616" w14:textId="00302257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8C59618" w14:textId="1CC5E4FD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C59619" w14:textId="4BD43C65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03C1B265" w14:textId="39F40A2B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8C5961A" w14:textId="038E438A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2A7945" w:rsidRPr="006645CA" w14:paraId="28C59621" w14:textId="77777777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61C" w14:textId="56AEACEC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3" w:type="dxa"/>
            <w:shd w:val="clear" w:color="auto" w:fill="auto"/>
          </w:tcPr>
          <w:p w14:paraId="28C5961E" w14:textId="06BDBDFF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28C5961F" w14:textId="6BD4A7F7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55C9566F" w14:textId="6236D6AE" w:rsidR="002A7945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28C59620" w14:textId="38E57514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2A7945" w:rsidRPr="006645CA" w14:paraId="28C59627" w14:textId="77777777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622" w14:textId="40B0CBDF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3" w:type="dxa"/>
            <w:shd w:val="clear" w:color="auto" w:fill="auto"/>
          </w:tcPr>
          <w:p w14:paraId="28C59624" w14:textId="0213B6D5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28C59625" w14:textId="127291F4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7E1CF66D" w14:textId="6CD6C0DA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28C59626" w14:textId="2805B5D2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</w:tr>
      <w:tr w:rsidR="002A7945" w:rsidRPr="006645CA" w14:paraId="28C59633" w14:textId="77777777" w:rsidTr="002A79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8C5962E" w14:textId="2A286993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3" w:type="dxa"/>
            <w:shd w:val="clear" w:color="auto" w:fill="auto"/>
          </w:tcPr>
          <w:p w14:paraId="28C59630" w14:textId="0CA85102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shd w:val="clear" w:color="auto" w:fill="auto"/>
          </w:tcPr>
          <w:p w14:paraId="28C59631" w14:textId="25BF14B6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shd w:val="clear" w:color="auto" w:fill="auto"/>
          </w:tcPr>
          <w:p w14:paraId="410E82BC" w14:textId="05B15DC4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shd w:val="clear" w:color="auto" w:fill="auto"/>
          </w:tcPr>
          <w:p w14:paraId="28C59632" w14:textId="3826BC31" w:rsidR="002A7945" w:rsidRPr="006645CA" w:rsidRDefault="002A7945" w:rsidP="002A794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  <w:tr w:rsidR="002A7945" w:rsidRPr="006645CA" w14:paraId="28C59639" w14:textId="77777777" w:rsidTr="002A79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28C59634" w14:textId="1E6CB810" w:rsidR="002A7945" w:rsidRPr="006645CA" w:rsidRDefault="002A7945" w:rsidP="002A7945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Money Left after Purchase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8C59636" w14:textId="06ACDC91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C59637" w14:textId="59C5CEA4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59076734" w14:textId="0066D158" w:rsidR="002A7945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8C59638" w14:textId="64BA4574" w:rsidR="002A7945" w:rsidRPr="006645CA" w:rsidRDefault="002A7945" w:rsidP="002A794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00</w:t>
            </w:r>
          </w:p>
        </w:tc>
      </w:tr>
    </w:tbl>
    <w:p w14:paraId="02AB28D6" w14:textId="77777777" w:rsidR="00193B4F" w:rsidRPr="006645CA" w:rsidRDefault="00193B4F" w:rsidP="00193B4F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7B4A48DE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6BDA7684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37019F43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5447AA2D" w14:textId="77777777" w:rsidR="00193B4F" w:rsidRPr="006645CA" w:rsidRDefault="00193B4F" w:rsidP="00193B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D</w:t>
      </w:r>
    </w:p>
    <w:p w14:paraId="6B26C768" w14:textId="77777777" w:rsidR="009C7C27" w:rsidRPr="009C7C27" w:rsidRDefault="009C7C27" w:rsidP="009C7C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b/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9BA6736" wp14:editId="2F1674CF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2103968993" name="Straight Connector 210396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6FC97F" id="Straight Connector 2103968993" o:spid="_x0000_s1026" style="position:absolute;z-index:25173196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9C7C27">
        <w:rPr>
          <w:rFonts w:ascii="Times New Roman" w:hAnsi="Times New Roman" w:cs="Times New Roman"/>
          <w:bCs/>
          <w:sz w:val="24"/>
          <w:szCs w:val="24"/>
        </w:rPr>
        <w:t xml:space="preserve">I don’t like any of the four </w:t>
      </w:r>
      <w:proofErr w:type="gramStart"/>
      <w:r w:rsidRPr="009C7C27">
        <w:rPr>
          <w:rFonts w:ascii="Times New Roman" w:hAnsi="Times New Roman" w:cs="Times New Roman"/>
          <w:bCs/>
          <w:sz w:val="24"/>
          <w:szCs w:val="24"/>
        </w:rPr>
        <w:t>products</w:t>
      </w:r>
      <w:proofErr w:type="gramEnd"/>
    </w:p>
    <w:p w14:paraId="49BCC410" w14:textId="77777777" w:rsidR="009C7C27" w:rsidRPr="006645CA" w:rsidRDefault="009C7C27" w:rsidP="009C7C27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062FC127" w14:textId="56040FE8" w:rsidR="00FD66DF" w:rsidRDefault="00FD66DF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26F37CCF" w14:textId="00D44D4F" w:rsidR="00F5704F" w:rsidRDefault="00F5704F" w:rsidP="00F5704F">
      <w:pPr>
        <w:rPr>
          <w:rFonts w:ascii="Times New Roman" w:hAnsi="Times New Roman" w:cs="Times New Roman"/>
          <w:b/>
          <w:sz w:val="24"/>
        </w:rPr>
      </w:pPr>
      <w:r w:rsidRPr="00F5704F">
        <w:rPr>
          <w:rFonts w:ascii="Times New Roman" w:hAnsi="Times New Roman" w:cs="Times New Roman"/>
          <w:b/>
          <w:sz w:val="24"/>
        </w:rPr>
        <w:lastRenderedPageBreak/>
        <w:t xml:space="preserve">Part </w:t>
      </w:r>
      <w:r>
        <w:rPr>
          <w:rFonts w:ascii="Times New Roman" w:hAnsi="Times New Roman" w:cs="Times New Roman"/>
          <w:b/>
          <w:sz w:val="24"/>
        </w:rPr>
        <w:t>B</w:t>
      </w:r>
      <w:r w:rsidRPr="00F5704F">
        <w:rPr>
          <w:rFonts w:ascii="Times New Roman" w:hAnsi="Times New Roman" w:cs="Times New Roman"/>
          <w:b/>
          <w:sz w:val="24"/>
        </w:rPr>
        <w:t xml:space="preserve">: </w:t>
      </w:r>
      <w:r>
        <w:rPr>
          <w:rFonts w:ascii="Times New Roman" w:hAnsi="Times New Roman" w:cs="Times New Roman"/>
          <w:b/>
          <w:sz w:val="24"/>
        </w:rPr>
        <w:t xml:space="preserve">Driver </w:t>
      </w:r>
      <w:r w:rsidRPr="00F5704F">
        <w:rPr>
          <w:rFonts w:ascii="Times New Roman" w:hAnsi="Times New Roman" w:cs="Times New Roman"/>
          <w:b/>
          <w:sz w:val="24"/>
        </w:rPr>
        <w:t>Discrete Choice Experiment Task</w:t>
      </w:r>
    </w:p>
    <w:p w14:paraId="3E3DC2C2" w14:textId="77777777" w:rsidR="003427E2" w:rsidRDefault="003427E2" w:rsidP="00F5704F">
      <w:pPr>
        <w:rPr>
          <w:rFonts w:ascii="Times New Roman" w:hAnsi="Times New Roman" w:cs="Times New Roman"/>
          <w:bCs/>
          <w:sz w:val="24"/>
        </w:rPr>
      </w:pPr>
    </w:p>
    <w:p w14:paraId="66215EC7" w14:textId="56C3682F" w:rsidR="003427E2" w:rsidRDefault="003C1083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In this section</w:t>
      </w:r>
      <w:r w:rsidRPr="002D782E">
        <w:rPr>
          <w:rFonts w:ascii="Times New Roman" w:hAnsi="Times New Roman" w:cs="Times New Roman"/>
          <w:bCs/>
          <w:sz w:val="24"/>
        </w:rPr>
        <w:t>, we will present you with four different sunglasses models</w:t>
      </w:r>
      <w:r>
        <w:rPr>
          <w:rFonts w:ascii="Times New Roman" w:hAnsi="Times New Roman" w:cs="Times New Roman"/>
          <w:bCs/>
          <w:sz w:val="24"/>
        </w:rPr>
        <w:t xml:space="preserve"> in each </w:t>
      </w:r>
      <w:r w:rsidR="009C7C27">
        <w:rPr>
          <w:rFonts w:ascii="Times New Roman" w:hAnsi="Times New Roman" w:cs="Times New Roman"/>
          <w:bCs/>
          <w:sz w:val="24"/>
        </w:rPr>
        <w:t>question</w:t>
      </w:r>
      <w:r w:rsidRPr="002D782E">
        <w:rPr>
          <w:rFonts w:ascii="Times New Roman" w:hAnsi="Times New Roman" w:cs="Times New Roman"/>
          <w:bCs/>
          <w:sz w:val="24"/>
        </w:rPr>
        <w:t xml:space="preserve">. Please </w:t>
      </w:r>
      <w:r w:rsidR="007C3A6B">
        <w:rPr>
          <w:rFonts w:ascii="Times New Roman" w:hAnsi="Times New Roman" w:cs="Times New Roman"/>
          <w:bCs/>
          <w:sz w:val="24"/>
        </w:rPr>
        <w:t xml:space="preserve">do </w:t>
      </w:r>
      <w:r w:rsidR="007C3A6B" w:rsidRPr="007C3A6B">
        <w:rPr>
          <w:rFonts w:ascii="Times New Roman" w:hAnsi="Times New Roman" w:cs="Times New Roman"/>
          <w:b/>
          <w:color w:val="FF0000"/>
          <w:sz w:val="24"/>
        </w:rPr>
        <w:t>not consider budget</w:t>
      </w:r>
      <w:r w:rsidR="007C3A6B" w:rsidRPr="007C3A6B">
        <w:rPr>
          <w:rFonts w:ascii="Times New Roman" w:hAnsi="Times New Roman" w:cs="Times New Roman"/>
          <w:bCs/>
          <w:color w:val="FF0000"/>
          <w:sz w:val="24"/>
        </w:rPr>
        <w:t xml:space="preserve"> </w:t>
      </w:r>
      <w:r w:rsidR="007C3A6B">
        <w:rPr>
          <w:rFonts w:ascii="Times New Roman" w:hAnsi="Times New Roman" w:cs="Times New Roman"/>
          <w:bCs/>
          <w:sz w:val="24"/>
        </w:rPr>
        <w:t xml:space="preserve">or any other factors, </w:t>
      </w:r>
      <w:r w:rsidRPr="002D782E">
        <w:rPr>
          <w:rFonts w:ascii="Times New Roman" w:hAnsi="Times New Roman" w:cs="Times New Roman"/>
          <w:bCs/>
          <w:sz w:val="24"/>
        </w:rPr>
        <w:t xml:space="preserve">select the </w:t>
      </w:r>
      <w:r w:rsidR="007C3A6B">
        <w:rPr>
          <w:rFonts w:ascii="Times New Roman" w:hAnsi="Times New Roman" w:cs="Times New Roman"/>
          <w:bCs/>
          <w:sz w:val="24"/>
        </w:rPr>
        <w:t xml:space="preserve">pair that </w:t>
      </w:r>
      <w:r w:rsidR="007C3A6B" w:rsidRPr="007C3A6B">
        <w:rPr>
          <w:rFonts w:ascii="Times New Roman" w:hAnsi="Times New Roman" w:cs="Times New Roman"/>
          <w:b/>
          <w:color w:val="FF0000"/>
          <w:sz w:val="24"/>
        </w:rPr>
        <w:t>best matches your identity</w:t>
      </w:r>
      <w:r w:rsidR="007C3A6B">
        <w:rPr>
          <w:rFonts w:ascii="Times New Roman" w:hAnsi="Times New Roman" w:cs="Times New Roman"/>
          <w:bCs/>
          <w:sz w:val="24"/>
        </w:rPr>
        <w:t>.</w:t>
      </w:r>
    </w:p>
    <w:p w14:paraId="5FE8F308" w14:textId="77777777" w:rsidR="003427E2" w:rsidRDefault="003427E2">
      <w:pPr>
        <w:rPr>
          <w:rFonts w:ascii="Times New Roman" w:hAnsi="Times New Roman" w:cs="Times New Roman"/>
          <w:bCs/>
          <w:sz w:val="24"/>
        </w:rPr>
      </w:pPr>
    </w:p>
    <w:p w14:paraId="424E32B7" w14:textId="1C29DE32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best matches your ident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2"/>
        <w:gridCol w:w="1643"/>
      </w:tblGrid>
      <w:tr w:rsidR="003427E2" w:rsidRPr="006645CA" w14:paraId="1D5033C9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3D5E63" w14:textId="77777777" w:rsidR="003427E2" w:rsidRPr="006645CA" w:rsidRDefault="003427E2" w:rsidP="005E2AB3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5AD702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A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F70F71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6645CA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181FDF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8B5BDF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4E5FF64C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28DF5B38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1BBB4BD6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7B591812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3FD67BF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4B81D1F1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6B5B64D1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5278A317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79158F41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4B25B204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002B119C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0F4F2C19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18381AA8" w14:textId="77777777" w:rsidTr="003427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C3794CD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6B5457A8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1DB3CA69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2" w:type="dxa"/>
            <w:shd w:val="clear" w:color="auto" w:fill="auto"/>
          </w:tcPr>
          <w:p w14:paraId="1568D3B9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718F0ECF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ound</w:t>
            </w:r>
          </w:p>
        </w:tc>
      </w:tr>
      <w:tr w:rsidR="003427E2" w:rsidRPr="006645CA" w14:paraId="57F1908F" w14:textId="77777777" w:rsidTr="003427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3B635175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6C38D8B5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5BDE8479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028D0561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7714118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</w:tbl>
    <w:p w14:paraId="1F3FE37F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7107348F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3C783F58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6C22F44C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5307AB9E" w14:textId="45761A12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B6E54EF" wp14:editId="62BD44EA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656750194" name="Straight Connector 1656750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F77AA2" id="Straight Connector 1656750194" o:spid="_x0000_s1026" style="position:absolute;z-index:25167564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684FA7A9" w14:textId="77777777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</w:p>
    <w:p w14:paraId="42EACF2F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best matches your ident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2"/>
        <w:gridCol w:w="1643"/>
      </w:tblGrid>
      <w:tr w:rsidR="003427E2" w:rsidRPr="006645CA" w14:paraId="75D0C56C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AD8219" w14:textId="77777777" w:rsidR="003427E2" w:rsidRPr="006645CA" w:rsidRDefault="003427E2" w:rsidP="005E2AB3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64C8E1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7B4ABD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EEF6D3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7FBF0B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14B4DE35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6532C02C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67034AD9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045B5222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3E6A9A06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AA3B073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2619BD66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79BD5418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6F500970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6C86FD1A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11A8D28C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14A20154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2735254F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4483A947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0A01DD9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049F9B31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2" w:type="dxa"/>
            <w:shd w:val="clear" w:color="auto" w:fill="auto"/>
          </w:tcPr>
          <w:p w14:paraId="7A116164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07D23B2F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3427E2" w:rsidRPr="006645CA" w14:paraId="585D7A06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3CE51A1F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3C27E99C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6239D10C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5F15AF3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5DEFECD4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64530298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5F976552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4E16EE67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3E9E196C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5242159B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E0A7325" wp14:editId="51F0430F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070237166" name="Straight Connector 1070237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DA8E54" id="Straight Connector 1070237166" o:spid="_x0000_s1026" style="position:absolute;z-index:2516848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4C43BF30" w14:textId="77777777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</w:p>
    <w:p w14:paraId="75461412" w14:textId="77777777" w:rsidR="003427E2" w:rsidRDefault="003427E2" w:rsidP="003427E2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br w:type="page"/>
      </w:r>
    </w:p>
    <w:p w14:paraId="3DB303B0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best matches your ident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39" w:type="dxa"/>
        <w:tblLook w:val="04A0" w:firstRow="1" w:lastRow="0" w:firstColumn="1" w:lastColumn="0" w:noHBand="0" w:noVBand="1"/>
      </w:tblPr>
      <w:tblGrid>
        <w:gridCol w:w="2070"/>
        <w:gridCol w:w="1642"/>
        <w:gridCol w:w="1642"/>
        <w:gridCol w:w="1643"/>
        <w:gridCol w:w="1642"/>
      </w:tblGrid>
      <w:tr w:rsidR="003427E2" w:rsidRPr="006645CA" w14:paraId="7B27CC13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BAB900" w14:textId="77777777" w:rsidR="003427E2" w:rsidRPr="006645CA" w:rsidRDefault="003427E2" w:rsidP="005E2AB3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5802A0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6994DC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3808282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1B6CC0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7F6EA162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40CCFC4C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12F7D225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48458372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DD09A7C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36C35A5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56D7EB3C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5232399E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6BD9368A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070E4BAA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4A79723A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30200120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399E45FC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346848FF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1FC51D34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67FE2111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1B476677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1D329C2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</w:tr>
      <w:tr w:rsidR="003427E2" w:rsidRPr="006645CA" w14:paraId="1A90B4A5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07EFB402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11D973F1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5E419567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150D7ABF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412A9B32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1A1168C4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28ECF248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25178E26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13B5010E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1BCAF94B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34B8046" wp14:editId="3284EFD9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981761259" name="Straight Connector 981761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D41B6C" id="Straight Connector 981761259" o:spid="_x0000_s1026" style="position:absolute;z-index:2516869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04942ECA" w14:textId="77777777" w:rsidR="009C7C27" w:rsidRDefault="009C7C27" w:rsidP="00AC187A">
      <w:pPr>
        <w:outlineLvl w:val="0"/>
        <w:rPr>
          <w:rFonts w:ascii="Times New Roman" w:hAnsi="Times New Roman" w:cs="Times New Roman"/>
          <w:bCs/>
          <w:sz w:val="24"/>
        </w:rPr>
      </w:pPr>
    </w:p>
    <w:p w14:paraId="1F2C7BEE" w14:textId="5C4CACF6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best matches your ident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39" w:type="dxa"/>
        <w:tblLook w:val="04A0" w:firstRow="1" w:lastRow="0" w:firstColumn="1" w:lastColumn="0" w:noHBand="0" w:noVBand="1"/>
      </w:tblPr>
      <w:tblGrid>
        <w:gridCol w:w="2070"/>
        <w:gridCol w:w="1642"/>
        <w:gridCol w:w="1642"/>
        <w:gridCol w:w="1642"/>
        <w:gridCol w:w="1643"/>
      </w:tblGrid>
      <w:tr w:rsidR="003427E2" w:rsidRPr="006645CA" w14:paraId="20D89AA6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595F1D" w14:textId="77777777" w:rsidR="003427E2" w:rsidRPr="006645CA" w:rsidRDefault="003427E2" w:rsidP="005E2AB3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A29229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CDF255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D66CA3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B12872D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1E447D55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30B188DB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5DBF607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027A346D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539F0D2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3AD87D1C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</w:tr>
      <w:tr w:rsidR="003427E2" w:rsidRPr="006645CA" w14:paraId="4C28F66D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4488D768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50BC8D18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6C7DA32A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2" w:type="dxa"/>
            <w:shd w:val="clear" w:color="auto" w:fill="auto"/>
          </w:tcPr>
          <w:p w14:paraId="2AE96D1B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580B7F8C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</w:tr>
      <w:tr w:rsidR="003427E2" w:rsidRPr="006645CA" w14:paraId="0CB2E62E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5A8281E5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5BBE2746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28F596A7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2" w:type="dxa"/>
            <w:shd w:val="clear" w:color="auto" w:fill="auto"/>
          </w:tcPr>
          <w:p w14:paraId="70A13F8F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3" w:type="dxa"/>
            <w:shd w:val="clear" w:color="auto" w:fill="auto"/>
          </w:tcPr>
          <w:p w14:paraId="7510484F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3427E2" w:rsidRPr="006645CA" w14:paraId="685996C7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46352058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7F269B31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071CB518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735C0ACB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D170CFA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</w:tbl>
    <w:p w14:paraId="5D3240B9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6BE9ECBE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082C38AD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2386FDDF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30F21965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CDF8458" wp14:editId="55E51243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472766794" name="Straight Connector 14727667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0ACCF4" id="Straight Connector 1472766794" o:spid="_x0000_s1026" style="position:absolute;z-index:2516889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52C50F0F" w14:textId="2180AEB7" w:rsidR="003427E2" w:rsidRDefault="003427E2">
      <w:pPr>
        <w:rPr>
          <w:rFonts w:ascii="Times New Roman" w:hAnsi="Times New Roman" w:cs="Times New Roman"/>
          <w:bCs/>
          <w:sz w:val="24"/>
        </w:rPr>
      </w:pPr>
    </w:p>
    <w:p w14:paraId="405778D5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best matches your ident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2"/>
        <w:gridCol w:w="1643"/>
        <w:gridCol w:w="1643"/>
      </w:tblGrid>
      <w:tr w:rsidR="003427E2" w:rsidRPr="006645CA" w14:paraId="30FCC69E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224945EA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700BD6AE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A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1137C5A7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B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3A655A3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3F300A02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D</w:t>
            </w:r>
          </w:p>
        </w:tc>
      </w:tr>
      <w:tr w:rsidR="003427E2" w:rsidRPr="006645CA" w14:paraId="19FE3A98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6C5C77B5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32695291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0D91493D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9B3645B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21DBD92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</w:tr>
      <w:tr w:rsidR="003427E2" w:rsidRPr="006645CA" w14:paraId="2D0D0430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491AA7AB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1E9F2BC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5B5F5745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73A3D412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6F0BA6DB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7ACA9C5A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67667D2D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61DD1C16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2" w:type="dxa"/>
            <w:shd w:val="clear" w:color="auto" w:fill="auto"/>
          </w:tcPr>
          <w:p w14:paraId="7A8B51A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4DC96A4F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3" w:type="dxa"/>
            <w:shd w:val="clear" w:color="auto" w:fill="auto"/>
          </w:tcPr>
          <w:p w14:paraId="43003A55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3427E2" w:rsidRPr="006645CA" w14:paraId="4C8C0019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49DD21DB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43689D75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1F6D759C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4545AEEC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1D5477FE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3C237BC6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38502389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757018FB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687B49B2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4FFA7C90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3EE6FFF" wp14:editId="7D4B796D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754774543" name="Straight Connector 17547745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6547D9" id="Straight Connector 1754774543" o:spid="_x0000_s1026" style="position:absolute;z-index:25169100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3FD91F25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best matches your ident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2"/>
        <w:gridCol w:w="1643"/>
      </w:tblGrid>
      <w:tr w:rsidR="003427E2" w:rsidRPr="006645CA" w14:paraId="4F486C22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6C531F52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4BE57158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A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3C3A1935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1BE5D0BC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5A8584E7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3CA4EEF7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28692281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645D73A5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702A7767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8338AED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5C657E23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1F4685F1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1E7042F0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53C4B66C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3C9720C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0CD16071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576D82FA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7CAFF93D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6F8D2F36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16592175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74653C46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2" w:type="dxa"/>
            <w:shd w:val="clear" w:color="auto" w:fill="auto"/>
          </w:tcPr>
          <w:p w14:paraId="6AC6412A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52BECC49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3427E2" w:rsidRPr="006645CA" w14:paraId="77A61CE3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05F98882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50F693B4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1E8D4E3D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DFF3894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332A4502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2CD128E5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6F1AADA2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6D8414E3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7F223E2C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537E4B19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462844" wp14:editId="6083844E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504883596" name="Straight Connector 504883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8F1458" id="Straight Connector 504883596" o:spid="_x0000_s1026" style="position:absolute;z-index:25169305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00A7CF63" w14:textId="77777777" w:rsidR="009C7C27" w:rsidRDefault="009C7C27" w:rsidP="00AC187A">
      <w:pPr>
        <w:outlineLvl w:val="0"/>
        <w:rPr>
          <w:rFonts w:ascii="Times New Roman" w:hAnsi="Times New Roman" w:cs="Times New Roman"/>
          <w:bCs/>
          <w:sz w:val="24"/>
        </w:rPr>
      </w:pPr>
    </w:p>
    <w:p w14:paraId="3AB05D5D" w14:textId="039EDD98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best matches your ident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1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3"/>
        <w:gridCol w:w="1643"/>
      </w:tblGrid>
      <w:tr w:rsidR="003427E2" w:rsidRPr="006645CA" w14:paraId="6BF57E08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7B0029B3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504CA5F2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78720BD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05FFB4C0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3DC5E52B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7C8EAA61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43F0E9D3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0C47134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DBC4E09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5C0A79AC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8EAA37D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</w:tr>
      <w:tr w:rsidR="003427E2" w:rsidRPr="006645CA" w14:paraId="12243734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082B3F62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7E2B34B1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5A915CF1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15A76019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511E4AB1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456B9F95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126683A2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01D4AB1B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56B4E8B3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754FF637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17A58F00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</w:tr>
      <w:tr w:rsidR="003427E2" w:rsidRPr="006645CA" w14:paraId="64865BF3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4CD5F3E4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46FA46B9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0A77F955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37A4E85A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4C72A08F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</w:tbl>
    <w:p w14:paraId="7E514D1F" w14:textId="77777777" w:rsidR="003427E2" w:rsidRPr="003C1083" w:rsidRDefault="003427E2" w:rsidP="003427E2">
      <w:pPr>
        <w:rPr>
          <w:rFonts w:ascii="Times New Roman" w:hAnsi="Times New Roman" w:cs="Times New Roman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1008A669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36E4BF45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008A8B98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307788BE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D2929CA" wp14:editId="0F350739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478012120" name="Straight Connector 1478012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FD3B6E" id="Straight Connector 1478012120" o:spid="_x0000_s1026" style="position:absolute;z-index:2516951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7690A416" w14:textId="77777777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</w:p>
    <w:p w14:paraId="17A46F26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best matches your ident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1" w:type="dxa"/>
        <w:tblLook w:val="04A0" w:firstRow="1" w:lastRow="0" w:firstColumn="1" w:lastColumn="0" w:noHBand="0" w:noVBand="1"/>
      </w:tblPr>
      <w:tblGrid>
        <w:gridCol w:w="2070"/>
        <w:gridCol w:w="1643"/>
        <w:gridCol w:w="1642"/>
        <w:gridCol w:w="1643"/>
        <w:gridCol w:w="1643"/>
      </w:tblGrid>
      <w:tr w:rsidR="003427E2" w:rsidRPr="006645CA" w14:paraId="6F71F36A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4118E0C2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72734EB6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4C9F8CF5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FEF8220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425FC76A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2CD55501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01941569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905FFD7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66349267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09E160B6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647D579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2D9CC81B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0F2ADD3C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3" w:type="dxa"/>
            <w:shd w:val="clear" w:color="auto" w:fill="auto"/>
          </w:tcPr>
          <w:p w14:paraId="7A76006A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1BFAD680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0103A6E0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04257F99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0E18EFEF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72B589A2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3" w:type="dxa"/>
            <w:shd w:val="clear" w:color="auto" w:fill="auto"/>
          </w:tcPr>
          <w:p w14:paraId="396DF3E4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4A324094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04E443F0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440EFD51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</w:tr>
      <w:tr w:rsidR="003427E2" w:rsidRPr="006645CA" w14:paraId="1300A31C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6DB95FB1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7B98E82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340F453C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48DFEEA1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51D27C8A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</w:tbl>
    <w:p w14:paraId="3522FA72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19EEC1B5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7789EB82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011CC142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0062CB36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86A60D4" wp14:editId="64116561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239308038" name="Straight Connector 239308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93E749" id="Straight Connector 239308038" o:spid="_x0000_s1026" style="position:absolute;z-index:25169715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A389BF0" w14:textId="0F8D1B0A" w:rsidR="003427E2" w:rsidRDefault="003427E2" w:rsidP="003427E2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>In this section</w:t>
      </w:r>
      <w:r w:rsidRPr="002D782E">
        <w:rPr>
          <w:rFonts w:ascii="Times New Roman" w:hAnsi="Times New Roman" w:cs="Times New Roman"/>
          <w:bCs/>
          <w:sz w:val="24"/>
        </w:rPr>
        <w:t>, we will present you with four different sunglasses models</w:t>
      </w:r>
      <w:r>
        <w:rPr>
          <w:rFonts w:ascii="Times New Roman" w:hAnsi="Times New Roman" w:cs="Times New Roman"/>
          <w:bCs/>
          <w:sz w:val="24"/>
        </w:rPr>
        <w:t xml:space="preserve"> in each </w:t>
      </w:r>
      <w:r w:rsidR="009C7C27">
        <w:rPr>
          <w:rFonts w:ascii="Times New Roman" w:hAnsi="Times New Roman" w:cs="Times New Roman"/>
          <w:bCs/>
          <w:sz w:val="24"/>
        </w:rPr>
        <w:t>question</w:t>
      </w:r>
      <w:r w:rsidRPr="002D782E">
        <w:rPr>
          <w:rFonts w:ascii="Times New Roman" w:hAnsi="Times New Roman" w:cs="Times New Roman"/>
          <w:bCs/>
          <w:sz w:val="24"/>
        </w:rPr>
        <w:t xml:space="preserve">. Please </w:t>
      </w:r>
      <w:r>
        <w:rPr>
          <w:rFonts w:ascii="Times New Roman" w:hAnsi="Times New Roman" w:cs="Times New Roman"/>
          <w:bCs/>
          <w:sz w:val="24"/>
        </w:rPr>
        <w:t xml:space="preserve">do </w:t>
      </w:r>
      <w:r w:rsidRPr="007C3A6B">
        <w:rPr>
          <w:rFonts w:ascii="Times New Roman" w:hAnsi="Times New Roman" w:cs="Times New Roman"/>
          <w:b/>
          <w:color w:val="FF0000"/>
          <w:sz w:val="24"/>
        </w:rPr>
        <w:t>not consider budget</w:t>
      </w:r>
      <w:r w:rsidRPr="007C3A6B">
        <w:rPr>
          <w:rFonts w:ascii="Times New Roman" w:hAnsi="Times New Roman" w:cs="Times New Roman"/>
          <w:bCs/>
          <w:color w:val="FF0000"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 xml:space="preserve">or any other factors, </w:t>
      </w:r>
      <w:r w:rsidRPr="002D782E">
        <w:rPr>
          <w:rFonts w:ascii="Times New Roman" w:hAnsi="Times New Roman" w:cs="Times New Roman"/>
          <w:bCs/>
          <w:sz w:val="24"/>
        </w:rPr>
        <w:t xml:space="preserve">select the </w:t>
      </w:r>
      <w:r>
        <w:rPr>
          <w:rFonts w:ascii="Times New Roman" w:hAnsi="Times New Roman" w:cs="Times New Roman"/>
          <w:bCs/>
          <w:sz w:val="24"/>
        </w:rPr>
        <w:t xml:space="preserve">pair that </w:t>
      </w:r>
      <w:r>
        <w:rPr>
          <w:rFonts w:ascii="Times New Roman" w:hAnsi="Times New Roman" w:cs="Times New Roman"/>
          <w:b/>
          <w:color w:val="FF0000"/>
          <w:sz w:val="24"/>
        </w:rPr>
        <w:t xml:space="preserve">can serve as the best reward </w:t>
      </w:r>
      <w:proofErr w:type="gramStart"/>
      <w:r>
        <w:rPr>
          <w:rFonts w:ascii="Times New Roman" w:hAnsi="Times New Roman" w:cs="Times New Roman"/>
          <w:b/>
          <w:color w:val="FF0000"/>
          <w:sz w:val="24"/>
        </w:rPr>
        <w:t>to</w:t>
      </w:r>
      <w:proofErr w:type="gramEnd"/>
      <w:r>
        <w:rPr>
          <w:rFonts w:ascii="Times New Roman" w:hAnsi="Times New Roman" w:cs="Times New Roman"/>
          <w:b/>
          <w:color w:val="FF0000"/>
          <w:sz w:val="24"/>
        </w:rPr>
        <w:t xml:space="preserve"> yourself</w:t>
      </w:r>
      <w:r w:rsidR="00AC187A">
        <w:rPr>
          <w:rFonts w:ascii="Times New Roman" w:hAnsi="Times New Roman" w:cs="Times New Roman"/>
          <w:b/>
          <w:color w:val="FF0000"/>
          <w:sz w:val="24"/>
        </w:rPr>
        <w:t>.</w:t>
      </w:r>
    </w:p>
    <w:p w14:paraId="58C31097" w14:textId="77777777" w:rsidR="003427E2" w:rsidRDefault="003427E2" w:rsidP="003427E2">
      <w:pPr>
        <w:rPr>
          <w:rFonts w:ascii="Times New Roman" w:hAnsi="Times New Roman" w:cs="Times New Roman"/>
          <w:bCs/>
          <w:sz w:val="24"/>
        </w:rPr>
      </w:pPr>
    </w:p>
    <w:p w14:paraId="4E6058DB" w14:textId="400E3EAD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can </w:t>
      </w:r>
      <w:r w:rsidRPr="00AC187A">
        <w:rPr>
          <w:rFonts w:ascii="Times New Roman" w:hAnsi="Times New Roman" w:cs="Times New Roman"/>
          <w:bCs/>
          <w:sz w:val="24"/>
          <w:u w:val="single"/>
        </w:rPr>
        <w:t>serve as the best reward to yourself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2"/>
        <w:gridCol w:w="1643"/>
      </w:tblGrid>
      <w:tr w:rsidR="003427E2" w:rsidRPr="006645CA" w14:paraId="3970FBF7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75E679" w14:textId="77777777" w:rsidR="003427E2" w:rsidRPr="006645CA" w:rsidRDefault="003427E2" w:rsidP="005E2AB3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179628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A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5E87371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6645CA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1A19A14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A0DDFC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0FD12467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3E7F1064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BA4A81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66D24DE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D0484CB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16737B7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6EA54DA1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656E2A61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4E5CB67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55D0A3EF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402DE43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3B98C40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54FF5434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56A01AD0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57318B2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22B559F3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2" w:type="dxa"/>
            <w:shd w:val="clear" w:color="auto" w:fill="auto"/>
          </w:tcPr>
          <w:p w14:paraId="22488AE2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5404BE24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ound</w:t>
            </w:r>
          </w:p>
        </w:tc>
      </w:tr>
      <w:tr w:rsidR="003427E2" w:rsidRPr="006645CA" w14:paraId="075FD2B5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624E22A9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6A948A14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5F82158D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1C81BED5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3882A77A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</w:tbl>
    <w:p w14:paraId="02232600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197582FA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4C2E7468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2D34A47B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5796CF56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F3B8CBB" wp14:editId="4A92ABD0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99908116" name="Straight Connector 199908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296B8B" id="Straight Connector 199908116" o:spid="_x0000_s1026" style="position:absolute;z-index:25169920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4F9CE91D" w14:textId="77777777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</w:p>
    <w:p w14:paraId="3577F98B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can </w:t>
      </w:r>
      <w:r w:rsidRPr="00AC187A">
        <w:rPr>
          <w:rFonts w:ascii="Times New Roman" w:hAnsi="Times New Roman" w:cs="Times New Roman"/>
          <w:bCs/>
          <w:sz w:val="24"/>
          <w:u w:val="single"/>
        </w:rPr>
        <w:t>serve as the best reward to yourself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2"/>
        <w:gridCol w:w="1643"/>
      </w:tblGrid>
      <w:tr w:rsidR="003427E2" w:rsidRPr="006645CA" w14:paraId="6C15B4C0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DCFE70" w14:textId="77777777" w:rsidR="003427E2" w:rsidRPr="006645CA" w:rsidRDefault="003427E2" w:rsidP="005E2AB3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319BEDE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BC1C9F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A2CEA9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4DF0D80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74E02E87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17C40E02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575A17B3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364C17FA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040A584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6B1A8EAB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4A20A458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5765ED59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7C4F565B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0AB0D7E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3D574954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58A4ECE3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0250E27F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614DA2AD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7A66B776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51992A4B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2" w:type="dxa"/>
            <w:shd w:val="clear" w:color="auto" w:fill="auto"/>
          </w:tcPr>
          <w:p w14:paraId="7BF865F8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036CDC6D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3427E2" w:rsidRPr="006645CA" w14:paraId="5C236F0B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740DCBA5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504A6AE9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51F441B0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288DCFF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7792F73A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0CD1F783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6E111156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1FD30BA7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7E72BF6F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13270741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7D62825" wp14:editId="6DCF0E9F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2127901647" name="Straight Connector 21279016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998F84" id="Straight Connector 2127901647" o:spid="_x0000_s1026" style="position:absolute;z-index:25170022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5B4DFAE4" w14:textId="77777777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</w:p>
    <w:p w14:paraId="599ED218" w14:textId="77777777" w:rsidR="003427E2" w:rsidRDefault="003427E2" w:rsidP="003427E2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br w:type="page"/>
      </w:r>
    </w:p>
    <w:p w14:paraId="4A03997E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Among the four products displayed below, without considering budget or any other factors, which do you think can </w:t>
      </w:r>
      <w:r w:rsidRPr="00AC187A">
        <w:rPr>
          <w:rFonts w:ascii="Times New Roman" w:hAnsi="Times New Roman" w:cs="Times New Roman"/>
          <w:bCs/>
          <w:sz w:val="24"/>
          <w:u w:val="single"/>
        </w:rPr>
        <w:t>serve as the best reward to yourself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39" w:type="dxa"/>
        <w:tblLook w:val="04A0" w:firstRow="1" w:lastRow="0" w:firstColumn="1" w:lastColumn="0" w:noHBand="0" w:noVBand="1"/>
      </w:tblPr>
      <w:tblGrid>
        <w:gridCol w:w="2070"/>
        <w:gridCol w:w="1642"/>
        <w:gridCol w:w="1642"/>
        <w:gridCol w:w="1643"/>
        <w:gridCol w:w="1642"/>
      </w:tblGrid>
      <w:tr w:rsidR="003427E2" w:rsidRPr="006645CA" w14:paraId="3F44E02B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604C60" w14:textId="77777777" w:rsidR="003427E2" w:rsidRPr="006645CA" w:rsidRDefault="003427E2" w:rsidP="005E2AB3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5ED50C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1FDC7E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5A8AEB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9020BE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2490EA55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5058AA39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748731B5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018AE744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48D6CE94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73BFEA6A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723C0F6A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667A823D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04E34351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1D9A3625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401BFA5D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0C60A239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71E79A48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052843E2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74C0D7A4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251DA4AB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7D42F1C9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0C4298AB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</w:tr>
      <w:tr w:rsidR="003427E2" w:rsidRPr="006645CA" w14:paraId="287DC733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5D16A4E8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48C12FB9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3650A513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4ED98DB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0B1E67B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657A1C0C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1892EFDF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58090CFC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6E440A9E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43583EE4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B70DB47" wp14:editId="739913D3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547815810" name="Straight Connector 15478158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3B062C" id="Straight Connector 1547815810" o:spid="_x0000_s1026" style="position:absolute;z-index:25170124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B719575" w14:textId="77777777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</w:p>
    <w:p w14:paraId="18BF36FE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can </w:t>
      </w:r>
      <w:r w:rsidRPr="00AC187A">
        <w:rPr>
          <w:rFonts w:ascii="Times New Roman" w:hAnsi="Times New Roman" w:cs="Times New Roman"/>
          <w:bCs/>
          <w:sz w:val="24"/>
          <w:u w:val="single"/>
        </w:rPr>
        <w:t>serve as the best reward to yourself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39" w:type="dxa"/>
        <w:tblLook w:val="04A0" w:firstRow="1" w:lastRow="0" w:firstColumn="1" w:lastColumn="0" w:noHBand="0" w:noVBand="1"/>
      </w:tblPr>
      <w:tblGrid>
        <w:gridCol w:w="2070"/>
        <w:gridCol w:w="1642"/>
        <w:gridCol w:w="1642"/>
        <w:gridCol w:w="1642"/>
        <w:gridCol w:w="1643"/>
      </w:tblGrid>
      <w:tr w:rsidR="003427E2" w:rsidRPr="006645CA" w14:paraId="79C88518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2784DB" w14:textId="77777777" w:rsidR="003427E2" w:rsidRPr="006645CA" w:rsidRDefault="003427E2" w:rsidP="005E2AB3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2096A3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43F8CDC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0B9CC1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98977E0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44372F59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1CA6D6D1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478BD562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5A85F90D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60B04981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6600B546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</w:tr>
      <w:tr w:rsidR="003427E2" w:rsidRPr="006645CA" w14:paraId="45BF866D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142038E9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3333F260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6AE61B66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2" w:type="dxa"/>
            <w:shd w:val="clear" w:color="auto" w:fill="auto"/>
          </w:tcPr>
          <w:p w14:paraId="18B5FFAF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191E9825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</w:tr>
      <w:tr w:rsidR="003427E2" w:rsidRPr="006645CA" w14:paraId="0C4C3EEF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5F94EC45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6F3909C0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7A380029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2" w:type="dxa"/>
            <w:shd w:val="clear" w:color="auto" w:fill="auto"/>
          </w:tcPr>
          <w:p w14:paraId="516B1702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3" w:type="dxa"/>
            <w:shd w:val="clear" w:color="auto" w:fill="auto"/>
          </w:tcPr>
          <w:p w14:paraId="145E9A25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3427E2" w:rsidRPr="006645CA" w14:paraId="5D421C14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641700DB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6188CDF0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58515E1B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44941D8E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013EB212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</w:tbl>
    <w:p w14:paraId="0346770B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41519406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71A87868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67201089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54274131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29A681B" wp14:editId="0898C7BA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51885257" name="Straight Connector 51885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27415C" id="Straight Connector 51885257" o:spid="_x0000_s1026" style="position:absolute;z-index:2517022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10D136E7" w14:textId="77777777" w:rsidR="009C7C27" w:rsidRDefault="009C7C27" w:rsidP="00AC187A">
      <w:pPr>
        <w:outlineLvl w:val="0"/>
        <w:rPr>
          <w:rFonts w:ascii="Times New Roman" w:hAnsi="Times New Roman" w:cs="Times New Roman"/>
          <w:bCs/>
          <w:sz w:val="24"/>
        </w:rPr>
      </w:pPr>
    </w:p>
    <w:p w14:paraId="6A1B6271" w14:textId="15985A69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can </w:t>
      </w:r>
      <w:r w:rsidRPr="00AC187A">
        <w:rPr>
          <w:rFonts w:ascii="Times New Roman" w:hAnsi="Times New Roman" w:cs="Times New Roman"/>
          <w:bCs/>
          <w:sz w:val="24"/>
          <w:u w:val="single"/>
        </w:rPr>
        <w:t>serve as the best reward to yourself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2"/>
        <w:gridCol w:w="1643"/>
        <w:gridCol w:w="1643"/>
      </w:tblGrid>
      <w:tr w:rsidR="003427E2" w:rsidRPr="006645CA" w14:paraId="702536BB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39C27425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73EE8FDF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A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2125573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B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3464E4EF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DAF7B98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D</w:t>
            </w:r>
          </w:p>
        </w:tc>
      </w:tr>
      <w:tr w:rsidR="003427E2" w:rsidRPr="006645CA" w14:paraId="7AE96C81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5EB18CD5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5C74AC9B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030E9F5D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63045939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38DFC084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</w:tr>
      <w:tr w:rsidR="003427E2" w:rsidRPr="006645CA" w14:paraId="25C1B287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67F487EC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2B0F5AB4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0717696F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28348A1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02A241C4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5FD75C63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12EAB2F9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50E0C157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2" w:type="dxa"/>
            <w:shd w:val="clear" w:color="auto" w:fill="auto"/>
          </w:tcPr>
          <w:p w14:paraId="5965FA00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3834B235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3" w:type="dxa"/>
            <w:shd w:val="clear" w:color="auto" w:fill="auto"/>
          </w:tcPr>
          <w:p w14:paraId="58A57DC9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3427E2" w:rsidRPr="006645CA" w14:paraId="040600E3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64003008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763F9C9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01672619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6D2D4D71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7E00E960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69D395C1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7524ED65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24B42531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2E03990D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5B134FCD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832DDF8" wp14:editId="027A642A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623044996" name="Straight Connector 16230449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FCEE71" id="Straight Connector 1623044996" o:spid="_x0000_s1026" style="position:absolute;z-index:25170329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0BA09069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Among the four products displayed below, without considering budget or any other factors, which do you think can </w:t>
      </w:r>
      <w:r w:rsidRPr="00AC187A">
        <w:rPr>
          <w:rFonts w:ascii="Times New Roman" w:hAnsi="Times New Roman" w:cs="Times New Roman"/>
          <w:bCs/>
          <w:sz w:val="24"/>
          <w:u w:val="single"/>
        </w:rPr>
        <w:t>serve as the best reward to yourself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2"/>
        <w:gridCol w:w="1643"/>
      </w:tblGrid>
      <w:tr w:rsidR="003427E2" w:rsidRPr="006645CA" w14:paraId="00D05666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63362B50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30289872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A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06D14F9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13CA59D8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54E56E96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37612270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538F3BBA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38F34303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675E935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32486FB7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FF28EE8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5FA42AD2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472F975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69D8BE04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3AFE885A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51C1C9EC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126C4BC9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1D70A1DB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380B9B19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3049DBA2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1C7BAF9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2" w:type="dxa"/>
            <w:shd w:val="clear" w:color="auto" w:fill="auto"/>
          </w:tcPr>
          <w:p w14:paraId="500D0B1A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1F6FC1F5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3427E2" w:rsidRPr="006645CA" w14:paraId="1D5369A1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04FE1DD6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3CB54F7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4A874060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41BD8901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1F3DB4F2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54E349E3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2E967C1B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5E23EE33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237604ED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01A7CF3E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C615668" wp14:editId="2D3CA1A3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928757729" name="Straight Connector 9287577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B244E3" id="Straight Connector 928757729" o:spid="_x0000_s1026" style="position:absolute;z-index:2517043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58BFAE3F" w14:textId="4533FDB4" w:rsidR="003427E2" w:rsidRDefault="003427E2" w:rsidP="003427E2">
      <w:pPr>
        <w:rPr>
          <w:rFonts w:ascii="Times New Roman" w:hAnsi="Times New Roman" w:cs="Times New Roman"/>
          <w:b/>
          <w:bCs/>
        </w:rPr>
      </w:pPr>
    </w:p>
    <w:p w14:paraId="46FB17F4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can </w:t>
      </w:r>
      <w:r w:rsidRPr="00AC187A">
        <w:rPr>
          <w:rFonts w:ascii="Times New Roman" w:hAnsi="Times New Roman" w:cs="Times New Roman"/>
          <w:bCs/>
          <w:sz w:val="24"/>
          <w:u w:val="single"/>
        </w:rPr>
        <w:t>serve as the best reward to yourself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1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3"/>
        <w:gridCol w:w="1643"/>
      </w:tblGrid>
      <w:tr w:rsidR="003427E2" w:rsidRPr="006645CA" w14:paraId="22CFE8F8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0E6281AD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74157F1E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77BAA7B8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4EC12791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6317CAE7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464B4B8C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1D293EE6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525EB7FF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6C5A58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376CEBFD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68A6139D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</w:tr>
      <w:tr w:rsidR="003427E2" w:rsidRPr="006645CA" w14:paraId="19EBD4C4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519E07B6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369AA064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6507FCE9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7E7E55A6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4FA8CDCB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1AA19290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074E2BE3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5CF65E48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728BE08C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7B324661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52C2EA41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</w:tr>
      <w:tr w:rsidR="003427E2" w:rsidRPr="006645CA" w14:paraId="0018365E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438054B6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D3E9F03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5667083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49B2DC74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6DC02A00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</w:tbl>
    <w:p w14:paraId="241CCB23" w14:textId="77777777" w:rsidR="003427E2" w:rsidRPr="003C1083" w:rsidRDefault="003427E2" w:rsidP="003427E2">
      <w:pPr>
        <w:rPr>
          <w:rFonts w:ascii="Times New Roman" w:hAnsi="Times New Roman" w:cs="Times New Roman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7FA9B0F6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2BF6D6DD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379D9BC0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346CE8D2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A11AA22" wp14:editId="62B88B81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550273538" name="Straight Connector 5502735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06B18A" id="Straight Connector 550273538" o:spid="_x0000_s1026" style="position:absolute;z-index:25170534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35FC82DA" w14:textId="77777777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</w:p>
    <w:p w14:paraId="153C9960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can </w:t>
      </w:r>
      <w:r w:rsidRPr="00AC187A">
        <w:rPr>
          <w:rFonts w:ascii="Times New Roman" w:hAnsi="Times New Roman" w:cs="Times New Roman"/>
          <w:bCs/>
          <w:sz w:val="24"/>
          <w:u w:val="single"/>
        </w:rPr>
        <w:t>serve as the best reward to yourself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1" w:type="dxa"/>
        <w:tblLook w:val="04A0" w:firstRow="1" w:lastRow="0" w:firstColumn="1" w:lastColumn="0" w:noHBand="0" w:noVBand="1"/>
      </w:tblPr>
      <w:tblGrid>
        <w:gridCol w:w="2070"/>
        <w:gridCol w:w="1643"/>
        <w:gridCol w:w="1642"/>
        <w:gridCol w:w="1643"/>
        <w:gridCol w:w="1643"/>
      </w:tblGrid>
      <w:tr w:rsidR="003427E2" w:rsidRPr="006645CA" w14:paraId="6E3A149A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1400B64D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7A5E5EBE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116596C3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01557483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46636582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58B8E1EC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45353E39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6A0E84D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05FC926A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4589A813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4D01CA40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3261F413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47C0116C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3" w:type="dxa"/>
            <w:shd w:val="clear" w:color="auto" w:fill="auto"/>
          </w:tcPr>
          <w:p w14:paraId="2E692B49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13AE5B33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22ED788A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0B3604C7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6AD0C0F2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72DD5610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3" w:type="dxa"/>
            <w:shd w:val="clear" w:color="auto" w:fill="auto"/>
          </w:tcPr>
          <w:p w14:paraId="303BA9DC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7BF0351C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49326B5B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2E4D6963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</w:tr>
      <w:tr w:rsidR="003427E2" w:rsidRPr="006645CA" w14:paraId="1C4B1ECE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6586F6C7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05B61BAB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36502DC3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3CF865FC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06D4DB7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</w:tbl>
    <w:p w14:paraId="75AC24FC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6813C158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58ED3917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1FB40551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583CC5B9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CCCB3B2" wp14:editId="341699B8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218447877" name="Straight Connector 12184478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7FD695" id="Straight Connector 1218447877" o:spid="_x0000_s1026" style="position:absolute;z-index:25170636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4014D82C" w14:textId="73E0DB53" w:rsidR="003427E2" w:rsidRDefault="003427E2" w:rsidP="003427E2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>In this section</w:t>
      </w:r>
      <w:r w:rsidRPr="002D782E">
        <w:rPr>
          <w:rFonts w:ascii="Times New Roman" w:hAnsi="Times New Roman" w:cs="Times New Roman"/>
          <w:bCs/>
          <w:sz w:val="24"/>
        </w:rPr>
        <w:t>, we will present you with four different sunglasses models</w:t>
      </w:r>
      <w:r>
        <w:rPr>
          <w:rFonts w:ascii="Times New Roman" w:hAnsi="Times New Roman" w:cs="Times New Roman"/>
          <w:bCs/>
          <w:sz w:val="24"/>
        </w:rPr>
        <w:t xml:space="preserve"> in each </w:t>
      </w:r>
      <w:r w:rsidR="009C7C27">
        <w:rPr>
          <w:rFonts w:ascii="Times New Roman" w:hAnsi="Times New Roman" w:cs="Times New Roman"/>
          <w:bCs/>
          <w:sz w:val="24"/>
        </w:rPr>
        <w:t>question</w:t>
      </w:r>
      <w:r w:rsidRPr="002D782E">
        <w:rPr>
          <w:rFonts w:ascii="Times New Roman" w:hAnsi="Times New Roman" w:cs="Times New Roman"/>
          <w:bCs/>
          <w:sz w:val="24"/>
        </w:rPr>
        <w:t xml:space="preserve">. Please </w:t>
      </w:r>
      <w:r>
        <w:rPr>
          <w:rFonts w:ascii="Times New Roman" w:hAnsi="Times New Roman" w:cs="Times New Roman"/>
          <w:bCs/>
          <w:sz w:val="24"/>
        </w:rPr>
        <w:t xml:space="preserve">do </w:t>
      </w:r>
      <w:r w:rsidRPr="007C3A6B">
        <w:rPr>
          <w:rFonts w:ascii="Times New Roman" w:hAnsi="Times New Roman" w:cs="Times New Roman"/>
          <w:b/>
          <w:color w:val="FF0000"/>
          <w:sz w:val="24"/>
        </w:rPr>
        <w:t>not consider budget</w:t>
      </w:r>
      <w:r w:rsidRPr="007C3A6B">
        <w:rPr>
          <w:rFonts w:ascii="Times New Roman" w:hAnsi="Times New Roman" w:cs="Times New Roman"/>
          <w:bCs/>
          <w:color w:val="FF0000"/>
          <w:sz w:val="24"/>
        </w:rPr>
        <w:t xml:space="preserve"> </w:t>
      </w:r>
      <w:r>
        <w:rPr>
          <w:rFonts w:ascii="Times New Roman" w:hAnsi="Times New Roman" w:cs="Times New Roman"/>
          <w:bCs/>
          <w:sz w:val="24"/>
        </w:rPr>
        <w:t xml:space="preserve">or any other factors, </w:t>
      </w:r>
      <w:r w:rsidRPr="002D782E">
        <w:rPr>
          <w:rFonts w:ascii="Times New Roman" w:hAnsi="Times New Roman" w:cs="Times New Roman"/>
          <w:bCs/>
          <w:sz w:val="24"/>
        </w:rPr>
        <w:t xml:space="preserve">select the </w:t>
      </w:r>
      <w:r>
        <w:rPr>
          <w:rFonts w:ascii="Times New Roman" w:hAnsi="Times New Roman" w:cs="Times New Roman"/>
          <w:bCs/>
          <w:sz w:val="24"/>
        </w:rPr>
        <w:t xml:space="preserve">pair that </w:t>
      </w:r>
      <w:r w:rsidR="00AC187A">
        <w:rPr>
          <w:rFonts w:ascii="Times New Roman" w:hAnsi="Times New Roman" w:cs="Times New Roman"/>
          <w:b/>
          <w:color w:val="FF0000"/>
          <w:sz w:val="24"/>
        </w:rPr>
        <w:t>has the best quality</w:t>
      </w:r>
      <w:r w:rsidR="009C7C27">
        <w:rPr>
          <w:rFonts w:ascii="Times New Roman" w:hAnsi="Times New Roman" w:cs="Times New Roman"/>
          <w:b/>
          <w:color w:val="FF0000"/>
          <w:sz w:val="24"/>
        </w:rPr>
        <w:t>.</w:t>
      </w:r>
    </w:p>
    <w:p w14:paraId="7AB5DD28" w14:textId="77777777" w:rsidR="003427E2" w:rsidRDefault="003427E2" w:rsidP="003427E2">
      <w:pPr>
        <w:rPr>
          <w:rFonts w:ascii="Times New Roman" w:hAnsi="Times New Roman" w:cs="Times New Roman"/>
          <w:bCs/>
          <w:sz w:val="24"/>
        </w:rPr>
      </w:pPr>
    </w:p>
    <w:p w14:paraId="2DF24B2F" w14:textId="1695164A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</w:t>
      </w:r>
      <w:r w:rsidR="00AC187A" w:rsidRPr="00AC187A">
        <w:rPr>
          <w:rFonts w:ascii="Times New Roman" w:hAnsi="Times New Roman" w:cs="Times New Roman"/>
          <w:bCs/>
          <w:sz w:val="24"/>
          <w:u w:val="single"/>
        </w:rPr>
        <w:t>has the best qual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2"/>
        <w:gridCol w:w="1643"/>
      </w:tblGrid>
      <w:tr w:rsidR="003427E2" w:rsidRPr="006645CA" w14:paraId="56D0526C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65BA3A" w14:textId="77777777" w:rsidR="003427E2" w:rsidRPr="006645CA" w:rsidRDefault="003427E2" w:rsidP="005E2AB3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6A619C4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A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D372DBF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6645CA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E2E568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87ABA3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2F21B725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10F6DAA5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692EA483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3D6A14C0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9AAD774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1A183E7B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5040E324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3B7BE4B4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1B019433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269F34F5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44BF58F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7BC5043F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4BD0406C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6456B876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6DEF85A5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18E6F1AC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2" w:type="dxa"/>
            <w:shd w:val="clear" w:color="auto" w:fill="auto"/>
          </w:tcPr>
          <w:p w14:paraId="6ED20828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0A8FDAF9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Round</w:t>
            </w:r>
          </w:p>
        </w:tc>
      </w:tr>
      <w:tr w:rsidR="003427E2" w:rsidRPr="006645CA" w14:paraId="07817215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0F445165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4AF3413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7119DDA7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0859477B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6417FE3E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</w:tbl>
    <w:p w14:paraId="0C025624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50AF53A2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71283C4C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2F9E36A2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63A2A49D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242F66C" wp14:editId="7DF4431B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274446892" name="Straight Connector 2744468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9D5BA8" id="Straight Connector 274446892" o:spid="_x0000_s1026" style="position:absolute;z-index:25170841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71920AFA" w14:textId="77777777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</w:p>
    <w:p w14:paraId="355C1855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has the best qual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2"/>
        <w:gridCol w:w="1643"/>
      </w:tblGrid>
      <w:tr w:rsidR="003427E2" w:rsidRPr="006645CA" w14:paraId="6C1D916D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17733C2" w14:textId="77777777" w:rsidR="003427E2" w:rsidRPr="006645CA" w:rsidRDefault="003427E2" w:rsidP="005E2AB3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5097CFB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80C8B6A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4D405E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2AB2E57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6C924239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4560E9EC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31FAEF28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02B5A501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0D87D82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F7D14C3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2270CC98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42036630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1774256B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5DCC3583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7E2DD2E7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3F00F2D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370FE16A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5C659652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40449CFC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2347372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2" w:type="dxa"/>
            <w:shd w:val="clear" w:color="auto" w:fill="auto"/>
          </w:tcPr>
          <w:p w14:paraId="7E1CAC0F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2D01BF2D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3427E2" w:rsidRPr="006645CA" w14:paraId="67D3AB00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77475E98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0804EB2D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3FBEDDDC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185229D3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31B4285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194DB973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55D0400D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3136134E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028F7659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54BBF418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EBF53A7" wp14:editId="2CF8F66D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299065416" name="Straight Connector 12990654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301620" id="Straight Connector 1299065416" o:spid="_x0000_s1026" style="position:absolute;z-index:25170944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49902CAA" w14:textId="77777777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</w:p>
    <w:p w14:paraId="3B0E4E79" w14:textId="77777777" w:rsidR="003427E2" w:rsidRDefault="003427E2" w:rsidP="003427E2">
      <w:pPr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br w:type="page"/>
      </w:r>
    </w:p>
    <w:p w14:paraId="06A589B9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has the best qual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39" w:type="dxa"/>
        <w:tblLook w:val="04A0" w:firstRow="1" w:lastRow="0" w:firstColumn="1" w:lastColumn="0" w:noHBand="0" w:noVBand="1"/>
      </w:tblPr>
      <w:tblGrid>
        <w:gridCol w:w="2070"/>
        <w:gridCol w:w="1642"/>
        <w:gridCol w:w="1642"/>
        <w:gridCol w:w="1643"/>
        <w:gridCol w:w="1642"/>
      </w:tblGrid>
      <w:tr w:rsidR="003427E2" w:rsidRPr="006645CA" w14:paraId="5D66A028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F374AD" w14:textId="77777777" w:rsidR="003427E2" w:rsidRPr="006645CA" w:rsidRDefault="003427E2" w:rsidP="005E2AB3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8D00F41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0E5F494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E47B94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659DE2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3C2EB7E4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451B17CD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3B6CFFF8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5FA4A788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4ABBEF76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6DE60A7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5A05232D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67517BC5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3C061B85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515A86D2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18F3076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3E6F971E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5AEC2D75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122367EB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73564B6E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5098A97B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0BAAAA87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2D5CC487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</w:tr>
      <w:tr w:rsidR="003427E2" w:rsidRPr="006645CA" w14:paraId="05DD0DCA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3198C71C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4D1B3C5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28E68DCE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FDAD42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7909BE79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7F801AFD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7098524B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1E9A0727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1611190B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28FA857A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6127562" wp14:editId="6D2E1CDF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574942607" name="Straight Connector 5749426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63B7BD" id="Straight Connector 574942607" o:spid="_x0000_s1026" style="position:absolute;z-index:2517104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DDF61ED" w14:textId="77777777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</w:p>
    <w:p w14:paraId="1F1E2B30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has the best qual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39" w:type="dxa"/>
        <w:tblLook w:val="04A0" w:firstRow="1" w:lastRow="0" w:firstColumn="1" w:lastColumn="0" w:noHBand="0" w:noVBand="1"/>
      </w:tblPr>
      <w:tblGrid>
        <w:gridCol w:w="2070"/>
        <w:gridCol w:w="1642"/>
        <w:gridCol w:w="1642"/>
        <w:gridCol w:w="1642"/>
        <w:gridCol w:w="1643"/>
      </w:tblGrid>
      <w:tr w:rsidR="003427E2" w:rsidRPr="006645CA" w14:paraId="3AAA5AE1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914DDB" w14:textId="77777777" w:rsidR="003427E2" w:rsidRPr="006645CA" w:rsidRDefault="003427E2" w:rsidP="005E2AB3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649F4E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403786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9ECE66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60D3CE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1FE3E668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346D49CC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5FB4EBB4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3AC33501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6DD52E51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65EDA28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</w:tr>
      <w:tr w:rsidR="003427E2" w:rsidRPr="006645CA" w14:paraId="61FAD141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050AEE44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0F6348F3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6EF24620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2" w:type="dxa"/>
            <w:shd w:val="clear" w:color="auto" w:fill="auto"/>
          </w:tcPr>
          <w:p w14:paraId="5F792E23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46EBDFF0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</w:tr>
      <w:tr w:rsidR="003427E2" w:rsidRPr="006645CA" w14:paraId="7B3AA736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6E3A86FF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5659E36A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5176403C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2" w:type="dxa"/>
            <w:shd w:val="clear" w:color="auto" w:fill="auto"/>
          </w:tcPr>
          <w:p w14:paraId="408B18C3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3" w:type="dxa"/>
            <w:shd w:val="clear" w:color="auto" w:fill="auto"/>
          </w:tcPr>
          <w:p w14:paraId="3341B7F3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3427E2" w:rsidRPr="006645CA" w14:paraId="4A365825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142DBCD4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39B1CE62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7547565F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4CC9735F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675BDCE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</w:tbl>
    <w:p w14:paraId="39B1873D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6A9E0EC5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4CA983B7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1E2EEFC1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09B084A6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D1682E9" wp14:editId="03A8EDB4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83662631" name="Straight Connector 836626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EEF9CE" id="Straight Connector 83662631" o:spid="_x0000_s1026" style="position:absolute;z-index:2517114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53DD9D5C" w14:textId="0A00D5CE" w:rsidR="003427E2" w:rsidRDefault="003427E2" w:rsidP="003427E2">
      <w:pPr>
        <w:rPr>
          <w:rFonts w:ascii="Times New Roman" w:hAnsi="Times New Roman" w:cs="Times New Roman"/>
          <w:bCs/>
          <w:sz w:val="24"/>
        </w:rPr>
      </w:pPr>
    </w:p>
    <w:p w14:paraId="2F7C9080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has the best qual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2"/>
        <w:gridCol w:w="1643"/>
        <w:gridCol w:w="1643"/>
      </w:tblGrid>
      <w:tr w:rsidR="003427E2" w:rsidRPr="006645CA" w14:paraId="4FB04707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25C3FDF5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6AF275A5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A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72982C61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B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52EB85BD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30769148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>
              <w:rPr>
                <w:rFonts w:ascii="Times New Roman" w:hAnsi="Times New Roman" w:cs="Times New Roman"/>
                <w:sz w:val="24"/>
              </w:rPr>
              <w:t xml:space="preserve"> D</w:t>
            </w:r>
          </w:p>
        </w:tc>
      </w:tr>
      <w:tr w:rsidR="003427E2" w:rsidRPr="006645CA" w14:paraId="0C8D4C9C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38A1C982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31BC64A2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36D5D9D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35AD23C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4E437286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</w:tr>
      <w:tr w:rsidR="003427E2" w:rsidRPr="006645CA" w14:paraId="44C264C0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3C0AC8E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31A879AF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27510DF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6B91529B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411B0602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1FA68C0C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709FF469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4370581B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2" w:type="dxa"/>
            <w:shd w:val="clear" w:color="auto" w:fill="auto"/>
          </w:tcPr>
          <w:p w14:paraId="47F0D64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7D5A47A6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3" w:type="dxa"/>
            <w:shd w:val="clear" w:color="auto" w:fill="auto"/>
          </w:tcPr>
          <w:p w14:paraId="0B7B98EE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3427E2" w:rsidRPr="006645CA" w14:paraId="4BE7984B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53577AEE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5E13DCBE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3B084E8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48B93AED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0516848C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35D484C4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34F6239A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61C0A0F6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35EBEB4A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36AE3B44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2B3C9B1" wp14:editId="464D40B9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303048473" name="Straight Connector 3030484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E658B3" id="Straight Connector 303048473" o:spid="_x0000_s1026" style="position:absolute;z-index:2517125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625DDD91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has the best qual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0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2"/>
        <w:gridCol w:w="1643"/>
      </w:tblGrid>
      <w:tr w:rsidR="003427E2" w:rsidRPr="006645CA" w14:paraId="4F5B347E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3141D9A9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4647F053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A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50DB8860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110BBE1E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0A894650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2F997120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78F99FE9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1B789B31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7CE66FDA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2F5E0238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4487FA48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42E4F41C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C95B1B7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05CF9233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0728646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33A08DE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31707929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124B5675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6475A452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102DC8F1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47826F49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  <w:tc>
          <w:tcPr>
            <w:tcW w:w="1642" w:type="dxa"/>
            <w:shd w:val="clear" w:color="auto" w:fill="auto"/>
          </w:tcPr>
          <w:p w14:paraId="71F42406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3E16F896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</w:tr>
      <w:tr w:rsidR="003427E2" w:rsidRPr="006645CA" w14:paraId="60FFCFA5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6F407050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1621948B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214C4621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062B2B3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4125C4E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</w:tr>
    </w:tbl>
    <w:p w14:paraId="1A3EB07D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720572AA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560CD9FE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4613D764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023AE34F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CB8E69B" wp14:editId="7C739A47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751367786" name="Straight Connector 7513677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410D9A" id="Straight Connector 751367786" o:spid="_x0000_s1026" style="position:absolute;z-index:2517135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F5B20DE" w14:textId="5D16F675" w:rsidR="003427E2" w:rsidRDefault="003427E2" w:rsidP="003427E2">
      <w:pPr>
        <w:rPr>
          <w:rFonts w:ascii="Times New Roman" w:hAnsi="Times New Roman" w:cs="Times New Roman"/>
          <w:b/>
          <w:bCs/>
        </w:rPr>
      </w:pPr>
    </w:p>
    <w:p w14:paraId="042D7B00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has the best qual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1" w:type="dxa"/>
        <w:tblLook w:val="04A0" w:firstRow="1" w:lastRow="0" w:firstColumn="1" w:lastColumn="0" w:noHBand="0" w:noVBand="1"/>
      </w:tblPr>
      <w:tblGrid>
        <w:gridCol w:w="2070"/>
        <w:gridCol w:w="1642"/>
        <w:gridCol w:w="1643"/>
        <w:gridCol w:w="1643"/>
        <w:gridCol w:w="1643"/>
      </w:tblGrid>
      <w:tr w:rsidR="003427E2" w:rsidRPr="006645CA" w14:paraId="08D09C8F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5B4163EE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76A3972C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7CEB5A88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6BFD14CE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oduct</w:t>
            </w:r>
            <w:r w:rsidRPr="006645CA"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67141759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61EE8360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4612CAA7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59F5450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31670281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57D7CF3A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0D35BF09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</w:tr>
      <w:tr w:rsidR="003427E2" w:rsidRPr="006645CA" w14:paraId="3061AA3D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1632E22E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2" w:type="dxa"/>
            <w:shd w:val="clear" w:color="auto" w:fill="auto"/>
          </w:tcPr>
          <w:p w14:paraId="391BAC31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75A9B774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0AEFCD50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2CA42665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3AA6CCF5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2DCCACD2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2" w:type="dxa"/>
            <w:shd w:val="clear" w:color="auto" w:fill="auto"/>
          </w:tcPr>
          <w:p w14:paraId="200EB2C8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6EED68DD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24DCC7B2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44E5B03C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</w:tr>
      <w:tr w:rsidR="003427E2" w:rsidRPr="006645CA" w14:paraId="26C14222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2C11A0B5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3B4F0118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60E9B82E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014B9AFA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4C850944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</w:tbl>
    <w:p w14:paraId="51E1279C" w14:textId="77777777" w:rsidR="003427E2" w:rsidRPr="003C1083" w:rsidRDefault="003427E2" w:rsidP="003427E2">
      <w:pPr>
        <w:rPr>
          <w:rFonts w:ascii="Times New Roman" w:hAnsi="Times New Roman" w:cs="Times New Roman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45B96D01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75979753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539554CB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22E2E383" w14:textId="77777777" w:rsidR="003427E2" w:rsidRPr="003427E2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3427E2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9F28B0D" wp14:editId="68CD7C43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328851544" name="Straight Connector 3288515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0A57C9" id="Straight Connector 328851544" o:spid="_x0000_s1026" style="position:absolute;z-index:2517145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08CDAFD2" w14:textId="77777777" w:rsidR="003427E2" w:rsidRDefault="003427E2" w:rsidP="003427E2">
      <w:pPr>
        <w:outlineLvl w:val="0"/>
        <w:rPr>
          <w:rFonts w:ascii="Times New Roman" w:hAnsi="Times New Roman" w:cs="Times New Roman"/>
          <w:bCs/>
          <w:sz w:val="24"/>
        </w:rPr>
      </w:pPr>
    </w:p>
    <w:p w14:paraId="6FD02B24" w14:textId="77777777" w:rsidR="00AC187A" w:rsidRDefault="00AC187A" w:rsidP="00AC187A">
      <w:pPr>
        <w:outlineLvl w:val="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mong the four products displayed below, without considering budget or any other factors, which do you think </w:t>
      </w:r>
      <w:r w:rsidRPr="00AC187A">
        <w:rPr>
          <w:rFonts w:ascii="Times New Roman" w:hAnsi="Times New Roman" w:cs="Times New Roman"/>
          <w:bCs/>
          <w:sz w:val="24"/>
          <w:u w:val="single"/>
        </w:rPr>
        <w:t>has the best quality</w:t>
      </w:r>
      <w:r>
        <w:rPr>
          <w:rFonts w:ascii="Times New Roman" w:hAnsi="Times New Roman" w:cs="Times New Roman"/>
          <w:bCs/>
          <w:sz w:val="24"/>
        </w:rPr>
        <w:t>?</w:t>
      </w:r>
    </w:p>
    <w:tbl>
      <w:tblPr>
        <w:tblStyle w:val="PlainTable4"/>
        <w:tblW w:w="8641" w:type="dxa"/>
        <w:tblLook w:val="04A0" w:firstRow="1" w:lastRow="0" w:firstColumn="1" w:lastColumn="0" w:noHBand="0" w:noVBand="1"/>
      </w:tblPr>
      <w:tblGrid>
        <w:gridCol w:w="2070"/>
        <w:gridCol w:w="1643"/>
        <w:gridCol w:w="1642"/>
        <w:gridCol w:w="1643"/>
        <w:gridCol w:w="1643"/>
      </w:tblGrid>
      <w:tr w:rsidR="003427E2" w:rsidRPr="006645CA" w14:paraId="4CBE6203" w14:textId="77777777" w:rsidTr="005E2A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10D09E2C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2E50BFB3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A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6AD6F4F7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B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538097BF" w14:textId="77777777" w:rsidR="003427E2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>
              <w:rPr>
                <w:rFonts w:ascii="Times New Roman" w:hAnsi="Times New Roman" w:cs="Times New Roman"/>
                <w:sz w:val="24"/>
              </w:rPr>
              <w:t>C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074A6982" w14:textId="77777777" w:rsidR="003427E2" w:rsidRPr="006645CA" w:rsidRDefault="003427E2" w:rsidP="005E2AB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 xml:space="preserve">Product </w:t>
            </w:r>
            <w:r w:rsidRPr="006645CA">
              <w:rPr>
                <w:rFonts w:ascii="Times New Roman" w:hAnsi="Times New Roman" w:cs="Times New Roman"/>
                <w:sz w:val="24"/>
              </w:rPr>
              <w:t>D</w:t>
            </w:r>
          </w:p>
        </w:tc>
      </w:tr>
      <w:tr w:rsidR="003427E2" w:rsidRPr="006645CA" w14:paraId="0F6AD267" w14:textId="77777777" w:rsidTr="005E2A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top w:val="single" w:sz="4" w:space="0" w:color="auto"/>
            </w:tcBorders>
            <w:shd w:val="clear" w:color="auto" w:fill="auto"/>
          </w:tcPr>
          <w:p w14:paraId="3EC2F95D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Brand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58E52A51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2" w:type="dxa"/>
            <w:tcBorders>
              <w:top w:val="single" w:sz="4" w:space="0" w:color="auto"/>
            </w:tcBorders>
            <w:shd w:val="clear" w:color="auto" w:fill="auto"/>
          </w:tcPr>
          <w:p w14:paraId="6A9554D8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7DE4C020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1</w:t>
            </w:r>
          </w:p>
        </w:tc>
        <w:tc>
          <w:tcPr>
            <w:tcW w:w="1643" w:type="dxa"/>
            <w:tcBorders>
              <w:top w:val="single" w:sz="4" w:space="0" w:color="auto"/>
            </w:tcBorders>
            <w:shd w:val="clear" w:color="auto" w:fill="auto"/>
          </w:tcPr>
          <w:p w14:paraId="4BAB8DC6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rand 2</w:t>
            </w:r>
          </w:p>
        </w:tc>
      </w:tr>
      <w:tr w:rsidR="003427E2" w:rsidRPr="006645CA" w14:paraId="77D561F3" w14:textId="77777777" w:rsidTr="005E2A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10167B5C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Color</w:t>
            </w:r>
          </w:p>
        </w:tc>
        <w:tc>
          <w:tcPr>
            <w:tcW w:w="1643" w:type="dxa"/>
            <w:shd w:val="clear" w:color="auto" w:fill="auto"/>
          </w:tcPr>
          <w:p w14:paraId="498725E7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2" w:type="dxa"/>
            <w:shd w:val="clear" w:color="auto" w:fill="auto"/>
          </w:tcPr>
          <w:p w14:paraId="60C5F292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Light</w:t>
            </w:r>
          </w:p>
        </w:tc>
        <w:tc>
          <w:tcPr>
            <w:tcW w:w="1643" w:type="dxa"/>
            <w:shd w:val="clear" w:color="auto" w:fill="auto"/>
          </w:tcPr>
          <w:p w14:paraId="24F7BB35" w14:textId="77777777" w:rsidR="003427E2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  <w:tc>
          <w:tcPr>
            <w:tcW w:w="1643" w:type="dxa"/>
            <w:shd w:val="clear" w:color="auto" w:fill="auto"/>
          </w:tcPr>
          <w:p w14:paraId="4ED5B6DF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Dark</w:t>
            </w:r>
          </w:p>
        </w:tc>
      </w:tr>
      <w:tr w:rsidR="003427E2" w:rsidRPr="006645CA" w14:paraId="1B885C4B" w14:textId="77777777" w:rsidTr="009C7C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shd w:val="clear" w:color="auto" w:fill="auto"/>
          </w:tcPr>
          <w:p w14:paraId="501B986B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Shape</w:t>
            </w:r>
          </w:p>
        </w:tc>
        <w:tc>
          <w:tcPr>
            <w:tcW w:w="1643" w:type="dxa"/>
            <w:shd w:val="clear" w:color="auto" w:fill="auto"/>
          </w:tcPr>
          <w:p w14:paraId="4DB32580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2" w:type="dxa"/>
            <w:shd w:val="clear" w:color="auto" w:fill="auto"/>
          </w:tcPr>
          <w:p w14:paraId="6CB2772A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und</w:t>
            </w:r>
          </w:p>
        </w:tc>
        <w:tc>
          <w:tcPr>
            <w:tcW w:w="1643" w:type="dxa"/>
            <w:shd w:val="clear" w:color="auto" w:fill="auto"/>
          </w:tcPr>
          <w:p w14:paraId="15927408" w14:textId="77777777" w:rsidR="003427E2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val</w:t>
            </w:r>
          </w:p>
        </w:tc>
        <w:tc>
          <w:tcPr>
            <w:tcW w:w="1643" w:type="dxa"/>
            <w:shd w:val="clear" w:color="auto" w:fill="auto"/>
          </w:tcPr>
          <w:p w14:paraId="2E7A0E6E" w14:textId="77777777" w:rsidR="003427E2" w:rsidRPr="006645CA" w:rsidRDefault="003427E2" w:rsidP="005E2AB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quare</w:t>
            </w:r>
          </w:p>
        </w:tc>
      </w:tr>
      <w:tr w:rsidR="003427E2" w:rsidRPr="006645CA" w14:paraId="79BC292E" w14:textId="77777777" w:rsidTr="009C7C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0" w:type="dxa"/>
            <w:tcBorders>
              <w:bottom w:val="single" w:sz="4" w:space="0" w:color="auto"/>
            </w:tcBorders>
            <w:shd w:val="clear" w:color="auto" w:fill="auto"/>
          </w:tcPr>
          <w:p w14:paraId="594963EA" w14:textId="77777777" w:rsidR="003427E2" w:rsidRPr="006645CA" w:rsidRDefault="003427E2" w:rsidP="005E2AB3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Price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6F8AEA76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4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2" w:type="dxa"/>
            <w:tcBorders>
              <w:bottom w:val="single" w:sz="4" w:space="0" w:color="auto"/>
            </w:tcBorders>
            <w:shd w:val="clear" w:color="auto" w:fill="auto"/>
          </w:tcPr>
          <w:p w14:paraId="3F51A4A2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3A25A6C1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Pr="006645CA">
              <w:rPr>
                <w:rFonts w:ascii="Times New Roman" w:hAnsi="Times New Roman" w:cs="Times New Roman"/>
                <w:sz w:val="24"/>
              </w:rPr>
              <w:t>00</w:t>
            </w:r>
          </w:p>
        </w:tc>
        <w:tc>
          <w:tcPr>
            <w:tcW w:w="1643" w:type="dxa"/>
            <w:tcBorders>
              <w:bottom w:val="single" w:sz="4" w:space="0" w:color="auto"/>
            </w:tcBorders>
            <w:shd w:val="clear" w:color="auto" w:fill="auto"/>
          </w:tcPr>
          <w:p w14:paraId="517B1407" w14:textId="77777777" w:rsidR="003427E2" w:rsidRPr="006645CA" w:rsidRDefault="003427E2" w:rsidP="005E2AB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6645CA">
              <w:rPr>
                <w:rFonts w:ascii="Times New Roman" w:hAnsi="Times New Roman" w:cs="Times New Roman"/>
                <w:sz w:val="24"/>
              </w:rPr>
              <w:t>1000</w:t>
            </w:r>
          </w:p>
        </w:tc>
      </w:tr>
    </w:tbl>
    <w:p w14:paraId="30DE3CF8" w14:textId="77777777" w:rsidR="003427E2" w:rsidRPr="006645CA" w:rsidRDefault="003427E2" w:rsidP="003427E2">
      <w:p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Your answer:</w:t>
      </w:r>
    </w:p>
    <w:p w14:paraId="58D5CE35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A</w:t>
      </w:r>
    </w:p>
    <w:p w14:paraId="1D54B879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B</w:t>
      </w:r>
    </w:p>
    <w:p w14:paraId="5635BF0A" w14:textId="77777777" w:rsidR="003427E2" w:rsidRPr="006645CA" w:rsidRDefault="003427E2" w:rsidP="003427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6645CA">
        <w:rPr>
          <w:rFonts w:ascii="Times New Roman" w:hAnsi="Times New Roman" w:cs="Times New Roman"/>
          <w:bCs/>
          <w:sz w:val="24"/>
          <w:szCs w:val="24"/>
        </w:rPr>
        <w:t>C</w:t>
      </w:r>
    </w:p>
    <w:p w14:paraId="31165057" w14:textId="507BAA86" w:rsidR="00442A91" w:rsidRPr="00364D79" w:rsidRDefault="003427E2" w:rsidP="00797FC0">
      <w:pPr>
        <w:pStyle w:val="ListParagraph"/>
        <w:numPr>
          <w:ilvl w:val="0"/>
          <w:numId w:val="1"/>
        </w:numPr>
        <w:outlineLvl w:val="0"/>
        <w:rPr>
          <w:rFonts w:ascii="Times New Roman" w:hAnsi="Times New Roman" w:cs="Times New Roman"/>
          <w:bCs/>
          <w:sz w:val="24"/>
        </w:rPr>
      </w:pPr>
      <w:r w:rsidRPr="00364D79">
        <w:rPr>
          <w:rFonts w:ascii="Times New Roman" w:hAnsi="Times New Roman" w:cs="Times New Roman"/>
          <w:bCs/>
          <w:sz w:val="24"/>
          <w:szCs w:val="24"/>
        </w:rPr>
        <w:t>D</w:t>
      </w:r>
      <w:r w:rsidRPr="006645CA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E251100" wp14:editId="5F09EDBD">
                <wp:simplePos x="0" y="0"/>
                <wp:positionH relativeFrom="margin">
                  <wp:align>center</wp:align>
                </wp:positionH>
                <wp:positionV relativeFrom="paragraph">
                  <wp:posOffset>237143</wp:posOffset>
                </wp:positionV>
                <wp:extent cx="6234545" cy="11876"/>
                <wp:effectExtent l="0" t="0" r="33020" b="26670"/>
                <wp:wrapNone/>
                <wp:docPr id="1978379773" name="Straight Connector 19783797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4545" cy="11876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F4AB6D" id="Straight Connector 1978379773" o:spid="_x0000_s1026" style="position:absolute;z-index:2517155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8.65pt" to="490.9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sectPr w:rsidR="00442A91" w:rsidRPr="00364D7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atha">
    <w:altName w:val="Nirmala UI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3571D"/>
    <w:multiLevelType w:val="hybridMultilevel"/>
    <w:tmpl w:val="82CEA6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0E3AAF"/>
    <w:multiLevelType w:val="hybridMultilevel"/>
    <w:tmpl w:val="E5B28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0840196">
    <w:abstractNumId w:val="0"/>
  </w:num>
  <w:num w:numId="2" w16cid:durableId="5358506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xNLW0MDe1MDQzsTBW0lEKTi0uzszPAykwqgUAEVfZ6SwAAAA="/>
  </w:docVars>
  <w:rsids>
    <w:rsidRoot w:val="001C09EE"/>
    <w:rsid w:val="00032356"/>
    <w:rsid w:val="0004183C"/>
    <w:rsid w:val="00051FB0"/>
    <w:rsid w:val="000807B0"/>
    <w:rsid w:val="00085E0C"/>
    <w:rsid w:val="0009096D"/>
    <w:rsid w:val="00094574"/>
    <w:rsid w:val="000C4DEB"/>
    <w:rsid w:val="000D36B9"/>
    <w:rsid w:val="00116B68"/>
    <w:rsid w:val="00145D69"/>
    <w:rsid w:val="00164ADC"/>
    <w:rsid w:val="00181709"/>
    <w:rsid w:val="00181F3E"/>
    <w:rsid w:val="0018280F"/>
    <w:rsid w:val="00191CA1"/>
    <w:rsid w:val="00193B4F"/>
    <w:rsid w:val="001959D5"/>
    <w:rsid w:val="00195B7F"/>
    <w:rsid w:val="001A4919"/>
    <w:rsid w:val="001A4D35"/>
    <w:rsid w:val="001A5434"/>
    <w:rsid w:val="001B2EFE"/>
    <w:rsid w:val="001B3AB1"/>
    <w:rsid w:val="001C09EE"/>
    <w:rsid w:val="001C3EBE"/>
    <w:rsid w:val="001C753D"/>
    <w:rsid w:val="001E3CED"/>
    <w:rsid w:val="001F4FEF"/>
    <w:rsid w:val="002018CD"/>
    <w:rsid w:val="002034FE"/>
    <w:rsid w:val="002065C5"/>
    <w:rsid w:val="002136B8"/>
    <w:rsid w:val="0022050F"/>
    <w:rsid w:val="00220C8A"/>
    <w:rsid w:val="00231BA0"/>
    <w:rsid w:val="00234DF5"/>
    <w:rsid w:val="00236612"/>
    <w:rsid w:val="00242943"/>
    <w:rsid w:val="00255C08"/>
    <w:rsid w:val="00271805"/>
    <w:rsid w:val="002731DE"/>
    <w:rsid w:val="00297D9B"/>
    <w:rsid w:val="002A73F6"/>
    <w:rsid w:val="002A7945"/>
    <w:rsid w:val="002C5D9A"/>
    <w:rsid w:val="002D0F42"/>
    <w:rsid w:val="002D613B"/>
    <w:rsid w:val="002D782E"/>
    <w:rsid w:val="002E2D0C"/>
    <w:rsid w:val="002E2EAA"/>
    <w:rsid w:val="002E5100"/>
    <w:rsid w:val="002F5E5C"/>
    <w:rsid w:val="00304AED"/>
    <w:rsid w:val="00306719"/>
    <w:rsid w:val="0032091C"/>
    <w:rsid w:val="00325AE7"/>
    <w:rsid w:val="00342642"/>
    <w:rsid w:val="003427E2"/>
    <w:rsid w:val="003558BA"/>
    <w:rsid w:val="00364D79"/>
    <w:rsid w:val="003651E3"/>
    <w:rsid w:val="0039258C"/>
    <w:rsid w:val="00397EBD"/>
    <w:rsid w:val="003B4F43"/>
    <w:rsid w:val="003C1083"/>
    <w:rsid w:val="003C2D26"/>
    <w:rsid w:val="003D0B08"/>
    <w:rsid w:val="003D0F25"/>
    <w:rsid w:val="003D3E3F"/>
    <w:rsid w:val="003D61AB"/>
    <w:rsid w:val="003E1737"/>
    <w:rsid w:val="003E17A5"/>
    <w:rsid w:val="004046E3"/>
    <w:rsid w:val="0040784E"/>
    <w:rsid w:val="00414064"/>
    <w:rsid w:val="0042078E"/>
    <w:rsid w:val="00420AB8"/>
    <w:rsid w:val="00424C33"/>
    <w:rsid w:val="00433851"/>
    <w:rsid w:val="004351F8"/>
    <w:rsid w:val="00436657"/>
    <w:rsid w:val="00442A91"/>
    <w:rsid w:val="00456900"/>
    <w:rsid w:val="00475CBC"/>
    <w:rsid w:val="004774D7"/>
    <w:rsid w:val="00477BCF"/>
    <w:rsid w:val="00485E01"/>
    <w:rsid w:val="004A0AB3"/>
    <w:rsid w:val="004A1074"/>
    <w:rsid w:val="004A42F6"/>
    <w:rsid w:val="004C0E90"/>
    <w:rsid w:val="004C6FE8"/>
    <w:rsid w:val="004D27D9"/>
    <w:rsid w:val="004E5576"/>
    <w:rsid w:val="004E618E"/>
    <w:rsid w:val="00502EE0"/>
    <w:rsid w:val="005060D7"/>
    <w:rsid w:val="00506F13"/>
    <w:rsid w:val="00534188"/>
    <w:rsid w:val="005348EA"/>
    <w:rsid w:val="00545E6D"/>
    <w:rsid w:val="005577C0"/>
    <w:rsid w:val="00560525"/>
    <w:rsid w:val="00560C37"/>
    <w:rsid w:val="00567C24"/>
    <w:rsid w:val="00580016"/>
    <w:rsid w:val="00583581"/>
    <w:rsid w:val="00583945"/>
    <w:rsid w:val="005C0DBB"/>
    <w:rsid w:val="005C3208"/>
    <w:rsid w:val="005C4528"/>
    <w:rsid w:val="005E0F0F"/>
    <w:rsid w:val="005E179E"/>
    <w:rsid w:val="005F3B4C"/>
    <w:rsid w:val="005F6049"/>
    <w:rsid w:val="00603A1C"/>
    <w:rsid w:val="00610237"/>
    <w:rsid w:val="00611E3B"/>
    <w:rsid w:val="00621287"/>
    <w:rsid w:val="00625C6A"/>
    <w:rsid w:val="00626992"/>
    <w:rsid w:val="00652203"/>
    <w:rsid w:val="006645CA"/>
    <w:rsid w:val="0067636A"/>
    <w:rsid w:val="0067748B"/>
    <w:rsid w:val="006B3836"/>
    <w:rsid w:val="006C2255"/>
    <w:rsid w:val="006C3319"/>
    <w:rsid w:val="006D360A"/>
    <w:rsid w:val="006D758C"/>
    <w:rsid w:val="006F6695"/>
    <w:rsid w:val="0070036A"/>
    <w:rsid w:val="00702240"/>
    <w:rsid w:val="00702C66"/>
    <w:rsid w:val="00703B1F"/>
    <w:rsid w:val="00731FD9"/>
    <w:rsid w:val="00742F2B"/>
    <w:rsid w:val="00743DB9"/>
    <w:rsid w:val="007537F0"/>
    <w:rsid w:val="0075482F"/>
    <w:rsid w:val="00754FA9"/>
    <w:rsid w:val="00764886"/>
    <w:rsid w:val="00764F05"/>
    <w:rsid w:val="00781B2B"/>
    <w:rsid w:val="007824F3"/>
    <w:rsid w:val="00782A35"/>
    <w:rsid w:val="007833C8"/>
    <w:rsid w:val="00792731"/>
    <w:rsid w:val="0079478C"/>
    <w:rsid w:val="00797FC0"/>
    <w:rsid w:val="007A1E14"/>
    <w:rsid w:val="007A26C2"/>
    <w:rsid w:val="007A4DD0"/>
    <w:rsid w:val="007C3A6B"/>
    <w:rsid w:val="007D5987"/>
    <w:rsid w:val="007D5D01"/>
    <w:rsid w:val="007E5A0F"/>
    <w:rsid w:val="007F6AB1"/>
    <w:rsid w:val="00807DE3"/>
    <w:rsid w:val="00817738"/>
    <w:rsid w:val="00820E5B"/>
    <w:rsid w:val="008220C1"/>
    <w:rsid w:val="00822789"/>
    <w:rsid w:val="00823E87"/>
    <w:rsid w:val="00827EEF"/>
    <w:rsid w:val="00831285"/>
    <w:rsid w:val="008317C3"/>
    <w:rsid w:val="0083181A"/>
    <w:rsid w:val="00841556"/>
    <w:rsid w:val="00874A03"/>
    <w:rsid w:val="00875456"/>
    <w:rsid w:val="00876404"/>
    <w:rsid w:val="008A25D2"/>
    <w:rsid w:val="008A295C"/>
    <w:rsid w:val="008A3E15"/>
    <w:rsid w:val="008A750D"/>
    <w:rsid w:val="008B2432"/>
    <w:rsid w:val="008C69E7"/>
    <w:rsid w:val="008D0625"/>
    <w:rsid w:val="008E4C45"/>
    <w:rsid w:val="008F3462"/>
    <w:rsid w:val="008F7F2E"/>
    <w:rsid w:val="00903B56"/>
    <w:rsid w:val="00910F9C"/>
    <w:rsid w:val="00912863"/>
    <w:rsid w:val="009339C0"/>
    <w:rsid w:val="00936BA3"/>
    <w:rsid w:val="00942859"/>
    <w:rsid w:val="00945313"/>
    <w:rsid w:val="00946A32"/>
    <w:rsid w:val="009505E3"/>
    <w:rsid w:val="00965E2C"/>
    <w:rsid w:val="00985485"/>
    <w:rsid w:val="00986904"/>
    <w:rsid w:val="0098725D"/>
    <w:rsid w:val="009A5201"/>
    <w:rsid w:val="009C0DEE"/>
    <w:rsid w:val="009C7C27"/>
    <w:rsid w:val="009D5359"/>
    <w:rsid w:val="009D796F"/>
    <w:rsid w:val="009E46A3"/>
    <w:rsid w:val="009E46BC"/>
    <w:rsid w:val="009F2EFF"/>
    <w:rsid w:val="009F4E98"/>
    <w:rsid w:val="009F6FB9"/>
    <w:rsid w:val="00A16678"/>
    <w:rsid w:val="00A22B7E"/>
    <w:rsid w:val="00A3391E"/>
    <w:rsid w:val="00A45EFC"/>
    <w:rsid w:val="00A550D5"/>
    <w:rsid w:val="00A638FE"/>
    <w:rsid w:val="00A74735"/>
    <w:rsid w:val="00A83655"/>
    <w:rsid w:val="00AB14FA"/>
    <w:rsid w:val="00AC0658"/>
    <w:rsid w:val="00AC187A"/>
    <w:rsid w:val="00AC1CC1"/>
    <w:rsid w:val="00AE1ADE"/>
    <w:rsid w:val="00AE399D"/>
    <w:rsid w:val="00AE4195"/>
    <w:rsid w:val="00AE5D2E"/>
    <w:rsid w:val="00AF2EF2"/>
    <w:rsid w:val="00AF6C2F"/>
    <w:rsid w:val="00B07D61"/>
    <w:rsid w:val="00B14773"/>
    <w:rsid w:val="00B212AF"/>
    <w:rsid w:val="00B3160D"/>
    <w:rsid w:val="00B518B4"/>
    <w:rsid w:val="00B625EE"/>
    <w:rsid w:val="00B77094"/>
    <w:rsid w:val="00B819D0"/>
    <w:rsid w:val="00B82FE8"/>
    <w:rsid w:val="00B84394"/>
    <w:rsid w:val="00B85D36"/>
    <w:rsid w:val="00BB21F5"/>
    <w:rsid w:val="00BC09D0"/>
    <w:rsid w:val="00BC3906"/>
    <w:rsid w:val="00BC45B0"/>
    <w:rsid w:val="00BC52E8"/>
    <w:rsid w:val="00BD717C"/>
    <w:rsid w:val="00BE0FE2"/>
    <w:rsid w:val="00C024BB"/>
    <w:rsid w:val="00C05FBE"/>
    <w:rsid w:val="00C061BB"/>
    <w:rsid w:val="00C161AA"/>
    <w:rsid w:val="00C207DF"/>
    <w:rsid w:val="00C343AE"/>
    <w:rsid w:val="00C344ED"/>
    <w:rsid w:val="00C43510"/>
    <w:rsid w:val="00C46D46"/>
    <w:rsid w:val="00C50B8B"/>
    <w:rsid w:val="00C615DA"/>
    <w:rsid w:val="00C61DAA"/>
    <w:rsid w:val="00C62C3A"/>
    <w:rsid w:val="00C7017D"/>
    <w:rsid w:val="00C71FA7"/>
    <w:rsid w:val="00C72202"/>
    <w:rsid w:val="00C80CB6"/>
    <w:rsid w:val="00C94645"/>
    <w:rsid w:val="00C9571C"/>
    <w:rsid w:val="00CA0E91"/>
    <w:rsid w:val="00CA7817"/>
    <w:rsid w:val="00CD4AE6"/>
    <w:rsid w:val="00CE4EA3"/>
    <w:rsid w:val="00CF6EB9"/>
    <w:rsid w:val="00D03EF5"/>
    <w:rsid w:val="00D04E9D"/>
    <w:rsid w:val="00D110F9"/>
    <w:rsid w:val="00D27BF8"/>
    <w:rsid w:val="00D41BB5"/>
    <w:rsid w:val="00D41BEE"/>
    <w:rsid w:val="00D43A0C"/>
    <w:rsid w:val="00D470E6"/>
    <w:rsid w:val="00D47F1E"/>
    <w:rsid w:val="00D557F4"/>
    <w:rsid w:val="00D6669D"/>
    <w:rsid w:val="00DA2768"/>
    <w:rsid w:val="00DA4EE9"/>
    <w:rsid w:val="00DB63A5"/>
    <w:rsid w:val="00E038F4"/>
    <w:rsid w:val="00E0496A"/>
    <w:rsid w:val="00E21EF8"/>
    <w:rsid w:val="00E24E14"/>
    <w:rsid w:val="00E8207C"/>
    <w:rsid w:val="00E84259"/>
    <w:rsid w:val="00E90796"/>
    <w:rsid w:val="00EB2646"/>
    <w:rsid w:val="00EB4FEB"/>
    <w:rsid w:val="00EB6551"/>
    <w:rsid w:val="00EC795B"/>
    <w:rsid w:val="00ED389D"/>
    <w:rsid w:val="00EE378B"/>
    <w:rsid w:val="00EE4959"/>
    <w:rsid w:val="00EF43C4"/>
    <w:rsid w:val="00EF47C9"/>
    <w:rsid w:val="00EF4B02"/>
    <w:rsid w:val="00F022EA"/>
    <w:rsid w:val="00F05BF0"/>
    <w:rsid w:val="00F11D93"/>
    <w:rsid w:val="00F12C4A"/>
    <w:rsid w:val="00F20660"/>
    <w:rsid w:val="00F21C93"/>
    <w:rsid w:val="00F4008E"/>
    <w:rsid w:val="00F55463"/>
    <w:rsid w:val="00F56E9C"/>
    <w:rsid w:val="00F5704F"/>
    <w:rsid w:val="00F75B48"/>
    <w:rsid w:val="00F76DF0"/>
    <w:rsid w:val="00F829C7"/>
    <w:rsid w:val="00F830EC"/>
    <w:rsid w:val="00F86AA7"/>
    <w:rsid w:val="00F94DDF"/>
    <w:rsid w:val="00F96B31"/>
    <w:rsid w:val="00FA1CAA"/>
    <w:rsid w:val="00FA7EC3"/>
    <w:rsid w:val="00FC3D4F"/>
    <w:rsid w:val="00FC604E"/>
    <w:rsid w:val="00FC6914"/>
    <w:rsid w:val="00FC708E"/>
    <w:rsid w:val="00FD2C3B"/>
    <w:rsid w:val="00FD5721"/>
    <w:rsid w:val="00FD66DF"/>
    <w:rsid w:val="00FF2B31"/>
    <w:rsid w:val="00FF6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594AC"/>
  <w15:chartTrackingRefBased/>
  <w15:docId w15:val="{09AB189A-395C-4CBA-83EB-22CDDE5499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A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7F6AB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9E46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EFCD1-80BD-48B7-B00C-F6AAD8A76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5</TotalTime>
  <Pages>14</Pages>
  <Words>1928</Words>
  <Characters>10992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- Marshall School of Business</Company>
  <LinksUpToDate>false</LinksUpToDate>
  <CharactersWithSpaces>1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o Yao</dc:creator>
  <cp:keywords/>
  <dc:description/>
  <cp:lastModifiedBy>Yao Yao</cp:lastModifiedBy>
  <cp:revision>67</cp:revision>
  <dcterms:created xsi:type="dcterms:W3CDTF">2021-10-06T03:54:00Z</dcterms:created>
  <dcterms:modified xsi:type="dcterms:W3CDTF">2023-08-14T16:09:00Z</dcterms:modified>
</cp:coreProperties>
</file>